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7A3EB7C0" w:rsidR="00792B6D" w:rsidRPr="00993F76" w:rsidRDefault="00792B6D" w:rsidP="00AE70A0">
            <w:pPr>
              <w:spacing w:before="20" w:after="20"/>
              <w:rPr>
                <w:b/>
                <w:color w:val="1F4B7B"/>
                <w:sz w:val="20"/>
                <w:szCs w:val="20"/>
                <w:lang w:val="tr-TR"/>
              </w:rPr>
            </w:pPr>
            <w:r w:rsidRPr="00993F76">
              <w:rPr>
                <w:b/>
                <w:color w:val="1F497D"/>
                <w:sz w:val="20"/>
                <w:szCs w:val="20"/>
                <w:lang w:val="tr-TR"/>
              </w:rPr>
              <w:t>BUSI 2</w:t>
            </w:r>
            <w:r w:rsidR="001E6260">
              <w:rPr>
                <w:b/>
                <w:color w:val="1F497D"/>
                <w:sz w:val="20"/>
                <w:szCs w:val="20"/>
                <w:lang w:val="tr-TR"/>
              </w:rPr>
              <w:t>3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09BBF585" w:rsidR="00792B6D" w:rsidRPr="00993F76" w:rsidRDefault="00792B6D"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993F76">
              <w:rPr>
                <w:b/>
                <w:color w:val="1F497D"/>
                <w:sz w:val="20"/>
                <w:szCs w:val="20"/>
                <w:lang w:val="tr-TR"/>
              </w:rPr>
              <w:t>P</w:t>
            </w:r>
            <w:r w:rsidR="001E6260">
              <w:rPr>
                <w:b/>
                <w:color w:val="1F497D"/>
                <w:sz w:val="20"/>
                <w:szCs w:val="20"/>
                <w:lang w:val="tr-TR"/>
              </w:rPr>
              <w:t>azarlama İletişim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F87F97E" w:rsidR="00792B6D" w:rsidRPr="00993F76" w:rsidRDefault="001E6260" w:rsidP="00952E1F">
            <w:pPr>
              <w:spacing w:before="20" w:after="20"/>
              <w:rPr>
                <w:b/>
                <w:color w:val="1F4B7B"/>
                <w:sz w:val="20"/>
                <w:szCs w:val="20"/>
                <w:lang w:val="tr-TR"/>
              </w:rPr>
            </w:pPr>
            <w:r>
              <w:rPr>
                <w:b/>
                <w:color w:val="1F497D"/>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A33BA8E" w:rsidR="00792B6D" w:rsidRPr="000D633E" w:rsidRDefault="000D633E" w:rsidP="000D633E">
            <w:pPr>
              <w:spacing w:before="20" w:after="20" w:line="276" w:lineRule="auto"/>
              <w:rPr>
                <w:b/>
                <w:sz w:val="20"/>
                <w:szCs w:val="20"/>
                <w:lang w:val="tr-TR"/>
              </w:rPr>
            </w:pPr>
            <w:r w:rsidRPr="000D633E">
              <w:rPr>
                <w:sz w:val="20"/>
                <w:szCs w:val="20"/>
                <w:lang w:val="tr-TR"/>
              </w:rPr>
              <w:t>Bu dersin amaçları;</w:t>
            </w:r>
            <w:r w:rsidRPr="000D633E">
              <w:rPr>
                <w:sz w:val="20"/>
                <w:szCs w:val="20"/>
                <w:lang w:val="tr-TR"/>
              </w:rPr>
              <w:br/>
              <w:t>1. Öğrencilere pazarlama iletişimi niteliği ve kapsamı hakkında bilgi vermek.</w:t>
            </w:r>
            <w:r w:rsidRPr="000D633E">
              <w:rPr>
                <w:sz w:val="20"/>
                <w:szCs w:val="20"/>
                <w:lang w:val="tr-TR"/>
              </w:rPr>
              <w:br/>
              <w:t>2. Öğrencileri bütünleştirilmiş pazarlama iletişiminin (BPİ) ana bileşenleri ile tanıştırmak.</w:t>
            </w:r>
            <w:r w:rsidRPr="000D633E">
              <w:rPr>
                <w:sz w:val="20"/>
                <w:szCs w:val="20"/>
                <w:lang w:val="tr-TR"/>
              </w:rPr>
              <w:br/>
              <w:t>3. Öğrencilere BPİ bileşenlerinin avantaj ve dezavantajları hakkında bilgi vermek</w:t>
            </w:r>
            <w:r w:rsidRPr="000D633E">
              <w:rPr>
                <w:sz w:val="20"/>
                <w:szCs w:val="20"/>
                <w:lang w:val="tr-TR"/>
              </w:rPr>
              <w:br/>
              <w:t>4. Öğrencilere iş durumlarını ve problemlerini analiz etme deneyimi kazandırmak.</w:t>
            </w:r>
            <w:r w:rsidRPr="000D633E">
              <w:rPr>
                <w:sz w:val="20"/>
                <w:szCs w:val="20"/>
                <w:lang w:val="tr-TR"/>
              </w:rPr>
              <w:br/>
              <w:t>5. Öğrencilere BPİ planlama ve sunmada deneyim kazandırmak.</w:t>
            </w:r>
            <w:r w:rsidRPr="000D633E">
              <w:rPr>
                <w:sz w:val="20"/>
                <w:szCs w:val="20"/>
                <w:lang w:val="tr-TR"/>
              </w:rPr>
              <w:br/>
              <w:t>6. Öğrencilere rapor yazma ve iş sunumlarında deneyim kazandırmak.</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DB7455B" w:rsidR="00792B6D" w:rsidRPr="000D633E" w:rsidRDefault="000D633E" w:rsidP="00410F3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0D633E">
              <w:rPr>
                <w:sz w:val="20"/>
                <w:szCs w:val="20"/>
                <w:lang w:val="tr-TR"/>
              </w:rPr>
              <w:t>Bu ders, ticari araçlarla promosyon araçlarının kullanımını ve bunların oluşturulması</w:t>
            </w:r>
            <w:r>
              <w:rPr>
                <w:sz w:val="20"/>
                <w:szCs w:val="20"/>
                <w:lang w:val="tr-TR"/>
              </w:rPr>
              <w:t>nı ve yönetilmesini inceler. D</w:t>
            </w:r>
            <w:r w:rsidRPr="000D633E">
              <w:rPr>
                <w:sz w:val="20"/>
                <w:szCs w:val="20"/>
                <w:lang w:val="tr-TR"/>
              </w:rPr>
              <w:t xml:space="preserve">ers reklam, tanıtım, kişisel satış ve satış promosyonu dahil olmak üzere promosyon </w:t>
            </w:r>
            <w:r>
              <w:rPr>
                <w:sz w:val="20"/>
                <w:szCs w:val="20"/>
                <w:lang w:val="tr-TR"/>
              </w:rPr>
              <w:t>karmasının</w:t>
            </w:r>
            <w:r w:rsidRPr="000D633E">
              <w:rPr>
                <w:sz w:val="20"/>
                <w:szCs w:val="20"/>
                <w:lang w:val="tr-TR"/>
              </w:rPr>
              <w:t xml:space="preserve"> incelenmesine bütünsel bir yaklaşım getirmektedir. Konular, pazarlamada tanıtım</w:t>
            </w:r>
            <w:r>
              <w:rPr>
                <w:sz w:val="20"/>
                <w:szCs w:val="20"/>
                <w:lang w:val="tr-TR"/>
              </w:rPr>
              <w:t>ın</w:t>
            </w:r>
            <w:r w:rsidRPr="000D633E">
              <w:rPr>
                <w:sz w:val="20"/>
                <w:szCs w:val="20"/>
                <w:lang w:val="tr-TR"/>
              </w:rPr>
              <w:t xml:space="preserve"> rolünün ve ekono</w:t>
            </w:r>
            <w:r>
              <w:rPr>
                <w:sz w:val="20"/>
                <w:szCs w:val="20"/>
                <w:lang w:val="tr-TR"/>
              </w:rPr>
              <w:t>minin</w:t>
            </w:r>
            <w:r w:rsidRPr="000D633E">
              <w:rPr>
                <w:sz w:val="20"/>
                <w:szCs w:val="20"/>
                <w:lang w:val="tr-TR"/>
              </w:rPr>
              <w:t xml:space="preserve"> değerlendirmesini içerir; promosyon amaçlarının formülasyonu ve analizi; promosyon işlevinin planlanması, organize edilmesi ve kontrol </w:t>
            </w:r>
            <w:r>
              <w:rPr>
                <w:sz w:val="20"/>
                <w:szCs w:val="20"/>
                <w:lang w:val="tr-TR"/>
              </w:rPr>
              <w:t xml:space="preserve">edilmesi; yaratıcı planlama; </w:t>
            </w:r>
            <w:r w:rsidRPr="000D633E">
              <w:rPr>
                <w:sz w:val="20"/>
                <w:szCs w:val="20"/>
                <w:lang w:val="tr-TR"/>
              </w:rPr>
              <w:t>bütçeleme ve medya seçimi.</w:t>
            </w:r>
            <w:r>
              <w:rPr>
                <w:sz w:val="20"/>
                <w:szCs w:val="20"/>
                <w:lang w:val="tr-TR"/>
              </w:rPr>
              <w:t xml:space="preserve"> Ders, pazarlama iletişimi karmasının</w:t>
            </w:r>
            <w:r w:rsidRPr="000D633E">
              <w:rPr>
                <w:sz w:val="20"/>
                <w:szCs w:val="20"/>
                <w:lang w:val="tr-TR"/>
              </w:rPr>
              <w:t xml:space="preserve"> bireysel unsurları hakkında bir anlayış geliştirir: reklamcılık, doğrudan pazarlama, satış promosyonu ve halkla ilişkiler. Ayrıca, bunların marka, ürün veya hizmet stratejisini</w:t>
            </w:r>
            <w:r w:rsidR="00410F32">
              <w:rPr>
                <w:sz w:val="20"/>
                <w:szCs w:val="20"/>
                <w:lang w:val="tr-TR"/>
              </w:rPr>
              <w:t xml:space="preserve"> uygulamak ve desteklemek için bütünleştirilmiş </w:t>
            </w:r>
            <w:r w:rsidRPr="000D633E">
              <w:rPr>
                <w:sz w:val="20"/>
                <w:szCs w:val="20"/>
                <w:lang w:val="tr-TR"/>
              </w:rPr>
              <w:t>bir program olarak nasıl yönetilebileceği</w:t>
            </w:r>
            <w:r>
              <w:rPr>
                <w:sz w:val="20"/>
                <w:szCs w:val="20"/>
                <w:lang w:val="tr-TR"/>
              </w:rPr>
              <w:t xml:space="preserve"> konusu incelenmekte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1D92B6E" w:rsidR="00792B6D" w:rsidRPr="00410F32" w:rsidRDefault="00410F32" w:rsidP="00410F32">
            <w:pPr>
              <w:spacing w:line="225" w:lineRule="atLeast"/>
              <w:rPr>
                <w:rFonts w:ascii="Arial" w:hAnsi="Arial" w:cs="Arial"/>
                <w:spacing w:val="8"/>
                <w:sz w:val="20"/>
                <w:szCs w:val="20"/>
                <w:lang w:val="tr-TR"/>
              </w:rPr>
            </w:pPr>
            <w:r w:rsidRPr="00410F32">
              <w:rPr>
                <w:sz w:val="20"/>
                <w:szCs w:val="20"/>
                <w:lang w:val="tr-TR"/>
              </w:rPr>
              <w:t>1. Pazarlama iletişimi ile ilgili terminoloji, tanımlar, ka</w:t>
            </w:r>
            <w:r>
              <w:rPr>
                <w:sz w:val="20"/>
                <w:szCs w:val="20"/>
                <w:lang w:val="tr-TR"/>
              </w:rPr>
              <w:t>vramlar ve yöntemleri tanımlama ve açıklama.</w:t>
            </w:r>
            <w:r>
              <w:rPr>
                <w:sz w:val="20"/>
                <w:szCs w:val="20"/>
                <w:lang w:val="tr-TR"/>
              </w:rPr>
              <w:br/>
              <w:t>2. Pazarlama araştırması yapma ve değerlendirme.</w:t>
            </w:r>
            <w:r w:rsidRPr="00410F32">
              <w:rPr>
                <w:sz w:val="20"/>
                <w:szCs w:val="20"/>
                <w:lang w:val="tr-TR"/>
              </w:rPr>
              <w:br/>
              <w:t>3. Pazarlama bölümlendirme ve konum</w:t>
            </w:r>
            <w:r>
              <w:rPr>
                <w:sz w:val="20"/>
                <w:szCs w:val="20"/>
                <w:lang w:val="tr-TR"/>
              </w:rPr>
              <w:t>landırma kavramlarını tanımlama, tartışma ve uygulama.</w:t>
            </w:r>
            <w:r w:rsidRPr="00410F32">
              <w:rPr>
                <w:sz w:val="20"/>
                <w:szCs w:val="20"/>
                <w:lang w:val="tr-TR"/>
              </w:rPr>
              <w:br/>
              <w:t xml:space="preserve">4. Organizasyon hedeflerine ve tüketici davranış hedeflerine ulaşmak için bir pazarlama </w:t>
            </w:r>
            <w:r>
              <w:rPr>
                <w:sz w:val="20"/>
                <w:szCs w:val="20"/>
                <w:lang w:val="tr-TR"/>
              </w:rPr>
              <w:lastRenderedPageBreak/>
              <w:t>karması karması seçme.</w:t>
            </w:r>
            <w:r w:rsidRPr="00410F32">
              <w:rPr>
                <w:sz w:val="20"/>
                <w:szCs w:val="20"/>
                <w:lang w:val="tr-TR"/>
              </w:rPr>
              <w:br/>
              <w:t xml:space="preserve">5. Hedef kitleye ulaşmak için </w:t>
            </w:r>
            <w:r>
              <w:rPr>
                <w:sz w:val="20"/>
                <w:szCs w:val="20"/>
                <w:lang w:val="tr-TR"/>
              </w:rPr>
              <w:t>bütünleştirilmiş</w:t>
            </w:r>
            <w:r w:rsidRPr="00410F32">
              <w:rPr>
                <w:sz w:val="20"/>
                <w:szCs w:val="20"/>
                <w:lang w:val="tr-TR"/>
              </w:rPr>
              <w:t xml:space="preserve"> bir çapraz medya stratejisi ve kavramla</w:t>
            </w:r>
            <w:r>
              <w:rPr>
                <w:sz w:val="20"/>
                <w:szCs w:val="20"/>
                <w:lang w:val="tr-TR"/>
              </w:rPr>
              <w:t>rla yaratıcı mesajlar geliştirme.</w:t>
            </w:r>
            <w:r w:rsidRPr="00410F32">
              <w:rPr>
                <w:sz w:val="20"/>
                <w:szCs w:val="20"/>
                <w:lang w:val="tr-TR"/>
              </w:rPr>
              <w:br/>
              <w:t>6. Pazar</w:t>
            </w:r>
            <w:r>
              <w:rPr>
                <w:sz w:val="20"/>
                <w:szCs w:val="20"/>
                <w:lang w:val="tr-TR"/>
              </w:rPr>
              <w:t>lama iletişimi etkinliğini ölçme</w:t>
            </w:r>
            <w:r w:rsidRPr="00410F32">
              <w:rPr>
                <w:sz w:val="20"/>
                <w:szCs w:val="20"/>
                <w:lang w:val="tr-TR"/>
              </w:rPr>
              <w:t xml:space="preserve"> ve de</w:t>
            </w:r>
            <w:r>
              <w:rPr>
                <w:sz w:val="20"/>
                <w:szCs w:val="20"/>
                <w:lang w:val="tr-TR"/>
              </w:rPr>
              <w:t>ğerlendirme</w:t>
            </w:r>
            <w:r w:rsidRPr="00410F32">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0170C2B5"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5DEA4E34" w14:textId="77777777" w:rsidR="0037126C" w:rsidRDefault="0037126C" w:rsidP="00607CEE">
            <w:pPr>
              <w:spacing w:before="20" w:after="20"/>
              <w:rPr>
                <w:b/>
                <w:color w:val="1F497D"/>
                <w:sz w:val="20"/>
                <w:szCs w:val="20"/>
                <w:lang w:val="tr-TR"/>
              </w:rPr>
            </w:pPr>
          </w:p>
          <w:p w14:paraId="00C7006E" w14:textId="77777777" w:rsidR="0037126C" w:rsidRPr="006A08FE" w:rsidRDefault="0037126C" w:rsidP="0037126C">
            <w:pPr>
              <w:rPr>
                <w:sz w:val="20"/>
                <w:szCs w:val="20"/>
                <w:lang w:val="tr-TR"/>
              </w:rPr>
            </w:pPr>
            <w:r w:rsidRPr="006A08FE">
              <w:rPr>
                <w:sz w:val="20"/>
                <w:szCs w:val="20"/>
                <w:lang w:val="tr-TR"/>
              </w:rPr>
              <w:t>1= Alt seviyede destekliyor</w:t>
            </w:r>
          </w:p>
          <w:p w14:paraId="6D682B3D" w14:textId="77777777" w:rsidR="0037126C" w:rsidRPr="006A08FE" w:rsidRDefault="0037126C" w:rsidP="0037126C">
            <w:pPr>
              <w:rPr>
                <w:sz w:val="20"/>
                <w:szCs w:val="20"/>
                <w:lang w:val="tr-TR"/>
              </w:rPr>
            </w:pPr>
            <w:r w:rsidRPr="006A08FE">
              <w:rPr>
                <w:sz w:val="20"/>
                <w:szCs w:val="20"/>
                <w:lang w:val="tr-TR"/>
              </w:rPr>
              <w:t>2= Orta seviyede destekliyor</w:t>
            </w:r>
          </w:p>
          <w:p w14:paraId="504FB49A" w14:textId="77777777" w:rsidR="0037126C" w:rsidRPr="006A08FE" w:rsidRDefault="0037126C" w:rsidP="0037126C">
            <w:pPr>
              <w:rPr>
                <w:sz w:val="20"/>
                <w:szCs w:val="20"/>
                <w:lang w:val="tr-TR"/>
              </w:rPr>
            </w:pPr>
            <w:r w:rsidRPr="006A08FE">
              <w:rPr>
                <w:sz w:val="20"/>
                <w:szCs w:val="20"/>
                <w:lang w:val="tr-TR"/>
              </w:rPr>
              <w:t>3= Üst seviyede destekliyor</w:t>
            </w:r>
          </w:p>
          <w:p w14:paraId="3695061E" w14:textId="699F5F0D" w:rsidR="0037126C" w:rsidRPr="00993F76" w:rsidRDefault="0037126C"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37126C"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612EF8B7" w14:textId="4AB422D2" w:rsidR="0037126C" w:rsidRPr="00993F76" w:rsidRDefault="0037126C" w:rsidP="0037126C">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2DE6AD" w:rsidR="0037126C" w:rsidRPr="00993F76" w:rsidRDefault="0037126C" w:rsidP="0037126C">
            <w:pPr>
              <w:spacing w:before="20" w:after="20"/>
              <w:rPr>
                <w:b/>
                <w:color w:val="1F497D"/>
                <w:sz w:val="20"/>
                <w:szCs w:val="20"/>
                <w:lang w:val="tr-TR"/>
              </w:rPr>
            </w:pPr>
            <w:r>
              <w:rPr>
                <w:b/>
                <w:color w:val="1F497D"/>
                <w:sz w:val="20"/>
                <w:szCs w:val="20"/>
              </w:rPr>
              <w:t>3</w:t>
            </w:r>
          </w:p>
        </w:tc>
        <w:tc>
          <w:tcPr>
            <w:tcW w:w="645" w:type="dxa"/>
            <w:gridSpan w:val="2"/>
            <w:tcBorders>
              <w:left w:val="single" w:sz="4" w:space="0" w:color="auto"/>
              <w:bottom w:val="single" w:sz="4" w:space="0" w:color="auto"/>
            </w:tcBorders>
            <w:shd w:val="clear" w:color="auto" w:fill="auto"/>
          </w:tcPr>
          <w:p w14:paraId="55EE248B" w14:textId="5CD39903" w:rsidR="0037126C" w:rsidRPr="00993F76" w:rsidRDefault="0037126C" w:rsidP="0037126C">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37126C" w:rsidRPr="00993F76" w:rsidRDefault="0037126C" w:rsidP="0037126C">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37126C" w:rsidRPr="00993F76" w:rsidRDefault="0037126C" w:rsidP="0037126C">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37126C" w:rsidRPr="00993F76" w:rsidRDefault="0037126C" w:rsidP="0037126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37126C" w:rsidRPr="00993F76" w:rsidRDefault="0037126C" w:rsidP="0037126C">
            <w:pPr>
              <w:spacing w:before="20" w:after="20"/>
              <w:rPr>
                <w:b/>
                <w:color w:val="1F497D"/>
                <w:sz w:val="20"/>
                <w:szCs w:val="20"/>
                <w:lang w:val="tr-TR"/>
              </w:rPr>
            </w:pPr>
          </w:p>
        </w:tc>
      </w:tr>
      <w:tr w:rsidR="0037126C"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7126C" w:rsidRPr="00993F76" w:rsidRDefault="0037126C" w:rsidP="0037126C">
            <w:pPr>
              <w:spacing w:before="20" w:after="20"/>
              <w:rPr>
                <w:b/>
                <w:color w:val="1F497D"/>
                <w:sz w:val="20"/>
                <w:szCs w:val="20"/>
                <w:lang w:val="tr-TR"/>
              </w:rPr>
            </w:pPr>
          </w:p>
        </w:tc>
        <w:tc>
          <w:tcPr>
            <w:tcW w:w="937" w:type="dxa"/>
            <w:shd w:val="clear" w:color="auto" w:fill="auto"/>
          </w:tcPr>
          <w:p w14:paraId="304ACE06" w14:textId="7BA8A5E8" w:rsidR="0037126C" w:rsidRPr="00993F76" w:rsidRDefault="0037126C" w:rsidP="0037126C">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08EFEC64" w:rsidR="0037126C" w:rsidRPr="00993F76" w:rsidRDefault="0037126C" w:rsidP="0037126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37126C" w:rsidRPr="00993F76" w:rsidRDefault="0037126C" w:rsidP="0037126C">
            <w:pPr>
              <w:spacing w:before="20" w:after="20"/>
              <w:rPr>
                <w:b/>
                <w:color w:val="1F497D"/>
                <w:sz w:val="20"/>
                <w:szCs w:val="20"/>
                <w:lang w:val="tr-TR"/>
              </w:rPr>
            </w:pPr>
          </w:p>
        </w:tc>
      </w:tr>
      <w:tr w:rsidR="0037126C"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5360A62A" w14:textId="0FF1AA66" w:rsidR="0037126C" w:rsidRPr="00993F76" w:rsidRDefault="0037126C" w:rsidP="0037126C">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4A352AFB" w:rsidR="0037126C" w:rsidRPr="00993F76" w:rsidRDefault="0037126C" w:rsidP="0037126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37126C" w:rsidRPr="00993F76" w:rsidRDefault="0037126C" w:rsidP="0037126C">
            <w:pPr>
              <w:spacing w:before="20" w:after="20"/>
              <w:rPr>
                <w:b/>
                <w:color w:val="1F497D"/>
                <w:sz w:val="20"/>
                <w:szCs w:val="20"/>
                <w:lang w:val="tr-TR"/>
              </w:rPr>
            </w:pPr>
          </w:p>
        </w:tc>
      </w:tr>
      <w:tr w:rsidR="0037126C"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163BD6C8" w14:textId="4522BAEF" w:rsidR="0037126C" w:rsidRPr="00993F76" w:rsidRDefault="0037126C" w:rsidP="0037126C">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55201D97" w:rsidR="0037126C" w:rsidRPr="00993F76" w:rsidRDefault="0037126C" w:rsidP="0037126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B9280A4" w:rsidR="0037126C" w:rsidRPr="00993F76" w:rsidRDefault="0037126C" w:rsidP="0037126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29047E99" w:rsidR="0037126C" w:rsidRPr="00993F76" w:rsidRDefault="0037126C" w:rsidP="0037126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37126C" w:rsidRPr="00993F76" w:rsidRDefault="0037126C" w:rsidP="0037126C">
            <w:pPr>
              <w:spacing w:before="20" w:after="20"/>
              <w:rPr>
                <w:b/>
                <w:color w:val="1F497D"/>
                <w:sz w:val="20"/>
                <w:szCs w:val="20"/>
                <w:lang w:val="tr-TR"/>
              </w:rPr>
            </w:pPr>
          </w:p>
        </w:tc>
      </w:tr>
      <w:tr w:rsidR="0037126C"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14E104C5" w14:textId="606A3F49" w:rsidR="0037126C" w:rsidRPr="00993F76" w:rsidRDefault="0037126C" w:rsidP="0037126C">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9313396" w:rsidR="0037126C" w:rsidRPr="00993F76" w:rsidRDefault="0037126C" w:rsidP="0037126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0C19A447" w:rsidR="0037126C" w:rsidRPr="00993F76" w:rsidRDefault="0037126C" w:rsidP="0037126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7046175" w:rsidR="0037126C" w:rsidRPr="00993F76" w:rsidRDefault="0037126C" w:rsidP="0037126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37126C" w:rsidRPr="00993F76" w:rsidRDefault="0037126C" w:rsidP="0037126C">
            <w:pPr>
              <w:spacing w:before="20" w:after="20"/>
              <w:rPr>
                <w:b/>
                <w:color w:val="1F497D"/>
                <w:sz w:val="20"/>
                <w:szCs w:val="20"/>
                <w:lang w:val="tr-TR"/>
              </w:rPr>
            </w:pPr>
          </w:p>
        </w:tc>
      </w:tr>
      <w:tr w:rsidR="0037126C"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75784C26" w14:textId="670AB2E7" w:rsidR="0037126C" w:rsidRPr="00993F76" w:rsidRDefault="0037126C" w:rsidP="0037126C">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7126C" w:rsidRPr="00993F76" w:rsidRDefault="0037126C" w:rsidP="0037126C">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37126C" w:rsidRPr="00993F76" w:rsidRDefault="0037126C" w:rsidP="0037126C">
            <w:pPr>
              <w:spacing w:before="20" w:after="20"/>
              <w:rPr>
                <w:b/>
                <w:color w:val="1F497D"/>
                <w:sz w:val="20"/>
                <w:szCs w:val="20"/>
                <w:lang w:val="tr-TR"/>
              </w:rPr>
            </w:pPr>
          </w:p>
        </w:tc>
      </w:tr>
      <w:tr w:rsidR="0037126C"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7126C" w:rsidRPr="00993F76" w:rsidRDefault="0037126C" w:rsidP="0037126C">
            <w:pPr>
              <w:spacing w:before="20" w:after="20"/>
              <w:jc w:val="center"/>
              <w:rPr>
                <w:b/>
                <w:color w:val="1F497D"/>
                <w:sz w:val="20"/>
                <w:szCs w:val="20"/>
                <w:lang w:val="tr-TR"/>
              </w:rPr>
            </w:pPr>
          </w:p>
          <w:p w14:paraId="7C5518B8" w14:textId="28A00945" w:rsidR="0037126C" w:rsidRPr="00993F76" w:rsidRDefault="0037126C" w:rsidP="0037126C">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37126C" w:rsidRPr="00993F76" w:rsidRDefault="0037126C" w:rsidP="0037126C">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45D677F7" w:rsidR="0037126C" w:rsidRPr="00993F76" w:rsidRDefault="0037126C" w:rsidP="0037126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AF5643F" w14:textId="59F2CC30" w:rsidR="0037126C" w:rsidRPr="00993F76" w:rsidRDefault="0037126C" w:rsidP="0037126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02E8B64F" w:rsidR="0037126C" w:rsidRPr="00993F76" w:rsidRDefault="0037126C" w:rsidP="0037126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F7FF4C8" w14:textId="78609A17" w:rsidR="0037126C" w:rsidRPr="00993F76" w:rsidRDefault="0037126C" w:rsidP="0037126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18962189" w:rsidR="0037126C" w:rsidRPr="00993F76" w:rsidRDefault="0037126C" w:rsidP="0037126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DF80893" w14:textId="28DCB26A" w:rsidR="0037126C" w:rsidRPr="00993F76" w:rsidRDefault="0037126C" w:rsidP="0037126C">
            <w:pPr>
              <w:spacing w:before="20" w:after="20"/>
              <w:rPr>
                <w:b/>
                <w:color w:val="1F497D"/>
                <w:sz w:val="20"/>
                <w:szCs w:val="20"/>
                <w:lang w:val="tr-TR"/>
              </w:rPr>
            </w:pPr>
            <w:r>
              <w:rPr>
                <w:b/>
                <w:color w:val="1F497D"/>
                <w:sz w:val="20"/>
                <w:szCs w:val="20"/>
              </w:rPr>
              <w:t>1</w:t>
            </w:r>
          </w:p>
        </w:tc>
      </w:tr>
      <w:tr w:rsidR="0037126C"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1E6ACBF1" w14:textId="23323205" w:rsidR="0037126C" w:rsidRPr="00993F76" w:rsidRDefault="0037126C" w:rsidP="0037126C">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7126C" w:rsidRPr="00993F76" w:rsidRDefault="0037126C" w:rsidP="0037126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06A9499C" w:rsidR="0037126C" w:rsidRPr="00993F76" w:rsidRDefault="0037126C" w:rsidP="0037126C">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7E17C26E" w:rsidR="0037126C" w:rsidRPr="00993F76" w:rsidRDefault="0037126C" w:rsidP="0037126C">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37126C" w:rsidRPr="00993F76" w:rsidRDefault="0037126C" w:rsidP="0037126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7126C" w:rsidRPr="00993F76" w:rsidRDefault="0037126C" w:rsidP="0037126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37126C" w:rsidRPr="00993F76" w:rsidRDefault="0037126C" w:rsidP="0037126C">
            <w:pPr>
              <w:spacing w:before="20" w:after="20"/>
              <w:rPr>
                <w:b/>
                <w:color w:val="1F497D" w:themeColor="text2"/>
                <w:sz w:val="20"/>
                <w:szCs w:val="20"/>
                <w:lang w:val="tr-TR"/>
              </w:rPr>
            </w:pPr>
          </w:p>
        </w:tc>
      </w:tr>
      <w:tr w:rsidR="0037126C"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02A2BA70" w14:textId="57B5AD67" w:rsidR="0037126C" w:rsidRPr="00993F76" w:rsidRDefault="0037126C" w:rsidP="0037126C">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37126C" w:rsidRPr="00993F76" w:rsidRDefault="0037126C" w:rsidP="0037126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37126C" w:rsidRPr="00993F76" w:rsidRDefault="0037126C" w:rsidP="0037126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37126C" w:rsidRPr="00993F76" w:rsidRDefault="0037126C" w:rsidP="0037126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1F90C9BB" w:rsidR="0037126C" w:rsidRPr="00993F76" w:rsidRDefault="0037126C" w:rsidP="0037126C">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37126C" w:rsidRPr="00993F76" w:rsidRDefault="0037126C" w:rsidP="0037126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37126C" w:rsidRPr="00993F76" w:rsidRDefault="0037126C" w:rsidP="0037126C">
            <w:pPr>
              <w:spacing w:before="20" w:after="20"/>
              <w:rPr>
                <w:b/>
                <w:color w:val="1F497D" w:themeColor="text2"/>
                <w:sz w:val="20"/>
                <w:szCs w:val="20"/>
                <w:lang w:val="tr-TR"/>
              </w:rPr>
            </w:pPr>
          </w:p>
        </w:tc>
      </w:tr>
      <w:tr w:rsidR="0037126C"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232A567C" w14:textId="6FCA1C1C" w:rsidR="0037126C" w:rsidRPr="00993F76" w:rsidRDefault="0037126C" w:rsidP="0037126C">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37126C" w:rsidRPr="00993F76" w:rsidRDefault="0037126C" w:rsidP="0037126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37126C" w:rsidRPr="00993F76" w:rsidRDefault="0037126C" w:rsidP="0037126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37126C" w:rsidRPr="00993F76" w:rsidRDefault="0037126C" w:rsidP="0037126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C7B6543" w:rsidR="0037126C" w:rsidRPr="00993F76" w:rsidRDefault="0037126C" w:rsidP="0037126C">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35C1C4A6" w:rsidR="0037126C" w:rsidRPr="00993F76" w:rsidRDefault="0037126C" w:rsidP="0037126C">
            <w:pPr>
              <w:spacing w:before="20" w:after="20"/>
              <w:jc w:val="center"/>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37126C" w:rsidRPr="00993F76" w:rsidRDefault="0037126C" w:rsidP="0037126C">
            <w:pPr>
              <w:spacing w:before="20" w:after="20"/>
              <w:jc w:val="center"/>
              <w:rPr>
                <w:b/>
                <w:color w:val="1F497D" w:themeColor="text2"/>
                <w:sz w:val="20"/>
                <w:szCs w:val="20"/>
                <w:lang w:val="tr-TR"/>
              </w:rPr>
            </w:pPr>
          </w:p>
        </w:tc>
      </w:tr>
      <w:tr w:rsidR="0037126C"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0F11C5A6" w14:textId="37A55A41" w:rsidR="0037126C" w:rsidRPr="00993F76" w:rsidRDefault="0037126C" w:rsidP="0037126C">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37126C" w:rsidRPr="00993F76" w:rsidRDefault="0037126C" w:rsidP="0037126C">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37126C" w:rsidRPr="00993F76" w:rsidRDefault="0037126C" w:rsidP="0037126C">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37126C" w:rsidRPr="00993F76" w:rsidRDefault="0037126C" w:rsidP="0037126C">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0DD86E89" w:rsidR="0037126C" w:rsidRPr="00993F76" w:rsidRDefault="0037126C" w:rsidP="0037126C">
            <w:pPr>
              <w:spacing w:before="20" w:after="20"/>
              <w:jc w:val="center"/>
              <w:rPr>
                <w:b/>
                <w:sz w:val="20"/>
                <w:szCs w:val="20"/>
                <w:lang w:val="tr-TR"/>
              </w:rPr>
            </w:pPr>
            <w:r>
              <w:rPr>
                <w:b/>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37126C" w:rsidRPr="00993F76" w:rsidRDefault="0037126C" w:rsidP="0037126C">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37126C" w:rsidRPr="00993F76" w:rsidRDefault="0037126C" w:rsidP="0037126C">
            <w:pPr>
              <w:spacing w:before="20" w:after="20"/>
              <w:jc w:val="center"/>
              <w:rPr>
                <w:b/>
                <w:sz w:val="20"/>
                <w:szCs w:val="20"/>
                <w:lang w:val="tr-TR"/>
              </w:rPr>
            </w:pPr>
          </w:p>
        </w:tc>
      </w:tr>
      <w:tr w:rsidR="0037126C"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7126C" w:rsidRPr="00993F76" w:rsidRDefault="0037126C" w:rsidP="0037126C">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37126C" w:rsidRPr="00993F76" w:rsidRDefault="0037126C" w:rsidP="0037126C">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1DB05F57" w14:textId="77777777" w:rsidR="0037126C" w:rsidRDefault="0037126C" w:rsidP="0037126C">
            <w:pPr>
              <w:spacing w:before="20" w:after="20"/>
              <w:rPr>
                <w:b/>
                <w:color w:val="1F497D"/>
                <w:sz w:val="20"/>
                <w:szCs w:val="20"/>
              </w:rPr>
            </w:pPr>
          </w:p>
          <w:p w14:paraId="34732F40" w14:textId="124643AE" w:rsidR="0037126C" w:rsidRPr="00993F76" w:rsidRDefault="0037126C" w:rsidP="0037126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22B391C" w14:textId="77777777" w:rsidR="0037126C" w:rsidRDefault="0037126C" w:rsidP="0037126C">
            <w:pPr>
              <w:spacing w:before="20" w:after="20"/>
              <w:rPr>
                <w:b/>
                <w:color w:val="1F497D"/>
                <w:sz w:val="20"/>
                <w:szCs w:val="20"/>
              </w:rPr>
            </w:pPr>
          </w:p>
          <w:p w14:paraId="2393586D" w14:textId="7F3AEDBD" w:rsidR="0037126C" w:rsidRPr="00993F76" w:rsidRDefault="0037126C" w:rsidP="0037126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5E74007" w14:textId="77777777" w:rsidR="0037126C" w:rsidRDefault="0037126C" w:rsidP="0037126C">
            <w:pPr>
              <w:spacing w:before="20" w:after="20"/>
              <w:rPr>
                <w:b/>
                <w:color w:val="1F497D"/>
                <w:sz w:val="20"/>
                <w:szCs w:val="20"/>
              </w:rPr>
            </w:pPr>
          </w:p>
          <w:p w14:paraId="0BA62B20" w14:textId="23904195" w:rsidR="0037126C" w:rsidRPr="00993F76" w:rsidRDefault="0037126C" w:rsidP="0037126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94F3022" w14:textId="77777777" w:rsidR="0037126C" w:rsidRDefault="0037126C" w:rsidP="0037126C">
            <w:pPr>
              <w:spacing w:before="20" w:after="20"/>
              <w:rPr>
                <w:b/>
                <w:color w:val="1F497D"/>
                <w:sz w:val="20"/>
                <w:szCs w:val="20"/>
              </w:rPr>
            </w:pPr>
          </w:p>
          <w:p w14:paraId="6ED2EA56" w14:textId="0DF6451F" w:rsidR="0037126C" w:rsidRPr="00993F76" w:rsidRDefault="0037126C" w:rsidP="0037126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79C54C5" w14:textId="77777777" w:rsidR="0037126C" w:rsidRDefault="0037126C" w:rsidP="0037126C">
            <w:pPr>
              <w:spacing w:before="20" w:after="20"/>
              <w:rPr>
                <w:b/>
                <w:color w:val="1F497D"/>
                <w:sz w:val="20"/>
                <w:szCs w:val="20"/>
              </w:rPr>
            </w:pPr>
          </w:p>
          <w:p w14:paraId="2934C3F0" w14:textId="536CDFE2" w:rsidR="0037126C" w:rsidRPr="00993F76" w:rsidRDefault="0037126C" w:rsidP="0037126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2DE170AC" w14:textId="77777777" w:rsidR="0037126C" w:rsidRDefault="0037126C" w:rsidP="0037126C">
            <w:pPr>
              <w:spacing w:before="20" w:after="20"/>
              <w:rPr>
                <w:b/>
                <w:color w:val="1F497D"/>
                <w:sz w:val="20"/>
                <w:szCs w:val="20"/>
              </w:rPr>
            </w:pPr>
          </w:p>
          <w:p w14:paraId="5BF1D006" w14:textId="3CAC331A" w:rsidR="0037126C" w:rsidRPr="00993F76" w:rsidRDefault="0037126C" w:rsidP="0037126C">
            <w:pPr>
              <w:spacing w:before="20" w:after="20"/>
              <w:rPr>
                <w:b/>
                <w:color w:val="1F497D"/>
                <w:sz w:val="20"/>
                <w:szCs w:val="20"/>
                <w:lang w:val="tr-TR"/>
              </w:rPr>
            </w:pPr>
            <w:r>
              <w:rPr>
                <w:b/>
                <w:color w:val="1F497D"/>
                <w:sz w:val="20"/>
                <w:szCs w:val="20"/>
              </w:rPr>
              <w:t>1</w:t>
            </w:r>
          </w:p>
        </w:tc>
      </w:tr>
      <w:tr w:rsidR="0037126C"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1A34A215" w14:textId="35D7C643" w:rsidR="0037126C" w:rsidRPr="00993F76" w:rsidRDefault="0037126C" w:rsidP="0037126C">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1493AF" w14:textId="77777777" w:rsidR="0037126C" w:rsidRDefault="0037126C" w:rsidP="0037126C">
            <w:pPr>
              <w:spacing w:before="20" w:after="20"/>
              <w:rPr>
                <w:b/>
                <w:color w:val="1F497D"/>
                <w:sz w:val="20"/>
                <w:szCs w:val="20"/>
              </w:rPr>
            </w:pPr>
          </w:p>
          <w:p w14:paraId="504333E4" w14:textId="36727625" w:rsidR="0037126C" w:rsidRPr="00993F76" w:rsidRDefault="0037126C" w:rsidP="0037126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737F5854" w14:textId="77777777" w:rsidR="0037126C" w:rsidRDefault="0037126C" w:rsidP="0037126C">
            <w:pPr>
              <w:spacing w:before="20" w:after="20"/>
              <w:rPr>
                <w:b/>
                <w:color w:val="1F497D"/>
                <w:sz w:val="20"/>
                <w:szCs w:val="20"/>
              </w:rPr>
            </w:pPr>
          </w:p>
          <w:p w14:paraId="5AF72536" w14:textId="776C941C" w:rsidR="0037126C" w:rsidRPr="00993F76" w:rsidRDefault="0037126C" w:rsidP="0037126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37126C" w:rsidRPr="00993F76" w:rsidRDefault="0037126C" w:rsidP="0037126C">
            <w:pPr>
              <w:spacing w:before="20" w:after="20"/>
              <w:rPr>
                <w:b/>
                <w:color w:val="1F497D"/>
                <w:sz w:val="20"/>
                <w:szCs w:val="20"/>
                <w:lang w:val="tr-TR"/>
              </w:rPr>
            </w:pPr>
          </w:p>
        </w:tc>
      </w:tr>
      <w:tr w:rsidR="0037126C"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72CCE055" w14:textId="31DDD853" w:rsidR="0037126C" w:rsidRPr="00993F76" w:rsidRDefault="0037126C" w:rsidP="0037126C">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6871B6A" w14:textId="77777777" w:rsidR="0037126C" w:rsidRDefault="0037126C" w:rsidP="0037126C">
            <w:pPr>
              <w:spacing w:before="20" w:after="20"/>
              <w:rPr>
                <w:b/>
                <w:color w:val="1F497D"/>
                <w:sz w:val="20"/>
                <w:szCs w:val="20"/>
              </w:rPr>
            </w:pPr>
          </w:p>
          <w:p w14:paraId="1801AD3B" w14:textId="18339D8F" w:rsidR="0037126C" w:rsidRPr="00993F76" w:rsidRDefault="0037126C" w:rsidP="0037126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456B2E2F" w14:textId="77777777" w:rsidR="0037126C" w:rsidRDefault="0037126C" w:rsidP="0037126C">
            <w:pPr>
              <w:spacing w:before="20" w:after="20"/>
              <w:rPr>
                <w:b/>
                <w:color w:val="1F497D"/>
                <w:sz w:val="20"/>
                <w:szCs w:val="20"/>
              </w:rPr>
            </w:pPr>
          </w:p>
          <w:p w14:paraId="14049D92" w14:textId="3BD79D9C" w:rsidR="0037126C" w:rsidRPr="00993F76" w:rsidRDefault="0037126C" w:rsidP="0037126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37126C" w:rsidRPr="00993F76" w:rsidRDefault="0037126C" w:rsidP="0037126C">
            <w:pPr>
              <w:spacing w:before="20" w:after="20"/>
              <w:rPr>
                <w:b/>
                <w:color w:val="1F497D"/>
                <w:sz w:val="20"/>
                <w:szCs w:val="20"/>
                <w:lang w:val="tr-TR"/>
              </w:rPr>
            </w:pPr>
          </w:p>
        </w:tc>
      </w:tr>
      <w:tr w:rsidR="0037126C"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5C68BDD8" w14:textId="26C0B5C8" w:rsidR="0037126C" w:rsidRPr="00993F76" w:rsidRDefault="0037126C" w:rsidP="0037126C">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37126C" w:rsidRPr="00993F76" w:rsidRDefault="0037126C" w:rsidP="0037126C">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7F8D4AB" w14:textId="77777777" w:rsidR="0037126C" w:rsidRDefault="0037126C" w:rsidP="0037126C">
            <w:pPr>
              <w:spacing w:before="20" w:after="20"/>
              <w:rPr>
                <w:b/>
                <w:color w:val="1F497D"/>
                <w:sz w:val="20"/>
                <w:szCs w:val="20"/>
              </w:rPr>
            </w:pPr>
          </w:p>
          <w:p w14:paraId="2C1D9A25" w14:textId="10035979" w:rsidR="0037126C" w:rsidRPr="00993F76" w:rsidRDefault="0037126C" w:rsidP="0037126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D27A044" w14:textId="77777777" w:rsidR="0037126C" w:rsidRDefault="0037126C" w:rsidP="0037126C">
            <w:pPr>
              <w:spacing w:before="20" w:after="20"/>
              <w:rPr>
                <w:b/>
                <w:color w:val="1F497D"/>
                <w:sz w:val="20"/>
                <w:szCs w:val="20"/>
              </w:rPr>
            </w:pPr>
          </w:p>
          <w:p w14:paraId="5994A902" w14:textId="743C4ECE" w:rsidR="0037126C" w:rsidRPr="00993F76" w:rsidRDefault="0037126C" w:rsidP="0037126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37126C" w:rsidRPr="00993F76" w:rsidRDefault="0037126C" w:rsidP="0037126C">
            <w:pPr>
              <w:spacing w:before="20" w:after="20"/>
              <w:rPr>
                <w:b/>
                <w:color w:val="1F497D"/>
                <w:sz w:val="20"/>
                <w:szCs w:val="20"/>
                <w:lang w:val="tr-TR"/>
              </w:rPr>
            </w:pPr>
          </w:p>
        </w:tc>
      </w:tr>
      <w:tr w:rsidR="0037126C"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72A46B04" w14:textId="4A0A7406" w:rsidR="0037126C" w:rsidRPr="00993F76" w:rsidRDefault="0037126C" w:rsidP="0037126C">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37126C" w:rsidRPr="00993F76" w:rsidRDefault="0037126C" w:rsidP="0037126C">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652A609" w14:textId="77777777" w:rsidR="0037126C" w:rsidRDefault="0037126C" w:rsidP="0037126C">
            <w:pPr>
              <w:spacing w:before="20" w:after="20"/>
              <w:rPr>
                <w:b/>
                <w:color w:val="1F497D"/>
                <w:sz w:val="20"/>
                <w:szCs w:val="20"/>
              </w:rPr>
            </w:pPr>
          </w:p>
          <w:p w14:paraId="7E62114F" w14:textId="5BB89437" w:rsidR="0037126C" w:rsidRPr="00993F76" w:rsidRDefault="0037126C" w:rsidP="0037126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C8594B6" w14:textId="77777777"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910D1B8" w14:textId="77777777" w:rsidR="0037126C" w:rsidRDefault="0037126C" w:rsidP="0037126C">
            <w:pPr>
              <w:spacing w:before="20" w:after="20"/>
              <w:rPr>
                <w:b/>
                <w:color w:val="1F497D"/>
                <w:sz w:val="20"/>
                <w:szCs w:val="20"/>
              </w:rPr>
            </w:pPr>
          </w:p>
          <w:p w14:paraId="2720E829" w14:textId="254A58A3" w:rsidR="0037126C" w:rsidRPr="00993F76" w:rsidRDefault="0037126C" w:rsidP="0037126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618609E"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37126C" w:rsidRPr="00993F76" w:rsidRDefault="0037126C" w:rsidP="0037126C">
            <w:pPr>
              <w:spacing w:before="20" w:after="20"/>
              <w:rPr>
                <w:b/>
                <w:color w:val="1F497D"/>
                <w:sz w:val="20"/>
                <w:szCs w:val="20"/>
                <w:lang w:val="tr-TR"/>
              </w:rPr>
            </w:pPr>
          </w:p>
        </w:tc>
      </w:tr>
      <w:tr w:rsidR="0037126C"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7B3A1686" w14:textId="67D1E438" w:rsidR="0037126C" w:rsidRPr="00993F76" w:rsidRDefault="0037126C" w:rsidP="0037126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37126C" w:rsidRPr="00993F76" w:rsidRDefault="0037126C" w:rsidP="0037126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E225FCE" w14:textId="77777777" w:rsidR="0037126C" w:rsidRDefault="0037126C" w:rsidP="0037126C">
            <w:pPr>
              <w:spacing w:before="20" w:after="20"/>
              <w:rPr>
                <w:b/>
                <w:color w:val="1F497D"/>
                <w:sz w:val="20"/>
                <w:szCs w:val="20"/>
              </w:rPr>
            </w:pPr>
          </w:p>
          <w:p w14:paraId="0AE89040" w14:textId="17C2512F" w:rsidR="0037126C" w:rsidRPr="00993F76" w:rsidRDefault="0037126C" w:rsidP="0037126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B67D753" w14:textId="77777777" w:rsidR="0037126C" w:rsidRDefault="0037126C" w:rsidP="0037126C">
            <w:pPr>
              <w:spacing w:before="20" w:after="20"/>
              <w:rPr>
                <w:b/>
                <w:color w:val="1F497D"/>
                <w:sz w:val="20"/>
                <w:szCs w:val="20"/>
              </w:rPr>
            </w:pPr>
          </w:p>
          <w:p w14:paraId="16F28D8B" w14:textId="09BC782D" w:rsidR="0037126C" w:rsidRPr="00993F76" w:rsidRDefault="0037126C" w:rsidP="0037126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22CBA00"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37126C" w:rsidRPr="00993F76" w:rsidRDefault="0037126C" w:rsidP="0037126C">
            <w:pPr>
              <w:spacing w:before="20" w:after="20"/>
              <w:rPr>
                <w:b/>
                <w:color w:val="1F497D"/>
                <w:sz w:val="20"/>
                <w:szCs w:val="20"/>
                <w:lang w:val="tr-TR"/>
              </w:rPr>
            </w:pPr>
          </w:p>
        </w:tc>
      </w:tr>
      <w:tr w:rsidR="0037126C"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023CD63D" w14:textId="7A2D23DD" w:rsidR="0037126C" w:rsidRPr="00993F76" w:rsidRDefault="0037126C" w:rsidP="0037126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37126C" w:rsidRPr="00993F76" w:rsidRDefault="0037126C" w:rsidP="0037126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73E2230" w14:textId="77777777" w:rsidR="0037126C" w:rsidRDefault="0037126C" w:rsidP="0037126C">
            <w:pPr>
              <w:spacing w:before="20" w:after="20"/>
              <w:rPr>
                <w:b/>
                <w:color w:val="1F497D"/>
                <w:sz w:val="20"/>
                <w:szCs w:val="20"/>
              </w:rPr>
            </w:pPr>
          </w:p>
          <w:p w14:paraId="77BB92AC" w14:textId="15B2425D" w:rsidR="0037126C" w:rsidRPr="00993F76" w:rsidRDefault="0037126C" w:rsidP="0037126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71F6DA0D" w14:textId="77777777"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37126C" w:rsidRPr="00993F76" w:rsidRDefault="0037126C" w:rsidP="0037126C">
            <w:pPr>
              <w:spacing w:before="20" w:after="20"/>
              <w:rPr>
                <w:b/>
                <w:color w:val="1F497D"/>
                <w:sz w:val="20"/>
                <w:szCs w:val="20"/>
                <w:lang w:val="tr-TR"/>
              </w:rPr>
            </w:pPr>
          </w:p>
        </w:tc>
      </w:tr>
      <w:tr w:rsidR="0037126C"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5F9F7C47" w14:textId="30C5C83A" w:rsidR="0037126C" w:rsidRPr="00993F76" w:rsidRDefault="0037126C" w:rsidP="0037126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37126C" w:rsidRPr="00993F76" w:rsidRDefault="0037126C" w:rsidP="0037126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37126C" w:rsidRPr="00993F76" w:rsidRDefault="0037126C" w:rsidP="0037126C">
            <w:pPr>
              <w:spacing w:before="20" w:after="20"/>
              <w:rPr>
                <w:b/>
                <w:color w:val="1F497D"/>
                <w:sz w:val="20"/>
                <w:szCs w:val="20"/>
                <w:lang w:val="tr-TR"/>
              </w:rPr>
            </w:pPr>
          </w:p>
        </w:tc>
      </w:tr>
      <w:tr w:rsidR="0037126C"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109E9194" w14:textId="2E9F2520" w:rsidR="0037126C" w:rsidRPr="00993F76" w:rsidRDefault="0037126C" w:rsidP="0037126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37126C" w:rsidRPr="00993F76" w:rsidRDefault="0037126C" w:rsidP="0037126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A77BB92" w14:textId="77777777" w:rsidR="0037126C" w:rsidRDefault="0037126C" w:rsidP="0037126C">
            <w:pPr>
              <w:spacing w:before="20" w:after="20"/>
              <w:rPr>
                <w:b/>
                <w:color w:val="1F497D"/>
                <w:sz w:val="20"/>
                <w:szCs w:val="20"/>
              </w:rPr>
            </w:pPr>
          </w:p>
          <w:p w14:paraId="6FE17307" w14:textId="6E63AF92" w:rsidR="0037126C" w:rsidRPr="00993F76" w:rsidRDefault="0037126C" w:rsidP="0037126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706B879"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37126C" w:rsidRPr="00993F76" w:rsidRDefault="0037126C" w:rsidP="0037126C">
            <w:pPr>
              <w:spacing w:before="20" w:after="20"/>
              <w:rPr>
                <w:b/>
                <w:color w:val="1F497D"/>
                <w:sz w:val="20"/>
                <w:szCs w:val="20"/>
                <w:lang w:val="tr-TR"/>
              </w:rPr>
            </w:pPr>
          </w:p>
        </w:tc>
      </w:tr>
      <w:tr w:rsidR="0037126C"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0BF19685" w14:textId="2A5FFE1D" w:rsidR="0037126C" w:rsidRPr="00993F76" w:rsidRDefault="0037126C" w:rsidP="0037126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37126C" w:rsidRPr="00993F76" w:rsidRDefault="0037126C" w:rsidP="0037126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w:t>
            </w:r>
            <w:r w:rsidRPr="00993F76">
              <w:rPr>
                <w:color w:val="1F497D"/>
                <w:sz w:val="20"/>
                <w:szCs w:val="20"/>
                <w:shd w:val="clear" w:color="auto" w:fill="FFFFFF"/>
                <w:lang w:val="tr-TR"/>
              </w:rPr>
              <w:lastRenderedPageBreak/>
              <w:t xml:space="preserve">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37126C" w:rsidRPr="00993F76" w:rsidRDefault="0037126C" w:rsidP="0037126C">
            <w:pPr>
              <w:spacing w:before="20" w:after="20"/>
              <w:rPr>
                <w:b/>
                <w:color w:val="1F497D"/>
                <w:sz w:val="20"/>
                <w:szCs w:val="20"/>
                <w:lang w:val="tr-TR"/>
              </w:rPr>
            </w:pPr>
          </w:p>
        </w:tc>
      </w:tr>
      <w:tr w:rsidR="0037126C"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082FA9CD" w14:textId="3FA46EEF" w:rsidR="0037126C" w:rsidRPr="00993F76" w:rsidRDefault="0037126C" w:rsidP="0037126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37126C" w:rsidRPr="00993F76" w:rsidRDefault="0037126C" w:rsidP="0037126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37126C" w:rsidRPr="00993F76" w:rsidRDefault="0037126C" w:rsidP="0037126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37126C" w:rsidRPr="00993F76" w:rsidRDefault="0037126C" w:rsidP="0037126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37126C" w:rsidRPr="00993F76" w:rsidRDefault="0037126C" w:rsidP="0037126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37126C" w:rsidRPr="00993F76" w:rsidRDefault="0037126C" w:rsidP="0037126C">
            <w:pPr>
              <w:spacing w:before="20" w:after="20"/>
              <w:rPr>
                <w:b/>
                <w:color w:val="1F497D"/>
                <w:sz w:val="20"/>
                <w:szCs w:val="20"/>
                <w:lang w:val="tr-TR"/>
              </w:rPr>
            </w:pPr>
          </w:p>
        </w:tc>
      </w:tr>
      <w:tr w:rsidR="0037126C"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37126C" w:rsidRPr="00993F76" w:rsidRDefault="0037126C" w:rsidP="0037126C">
            <w:pPr>
              <w:spacing w:before="20" w:after="20"/>
              <w:rPr>
                <w:b/>
                <w:color w:val="1F497D"/>
                <w:sz w:val="20"/>
                <w:szCs w:val="20"/>
                <w:lang w:val="tr-TR"/>
              </w:rPr>
            </w:pPr>
          </w:p>
        </w:tc>
        <w:tc>
          <w:tcPr>
            <w:tcW w:w="937" w:type="dxa"/>
            <w:shd w:val="clear" w:color="auto" w:fill="auto"/>
          </w:tcPr>
          <w:p w14:paraId="510C11AF" w14:textId="22409CD8" w:rsidR="0037126C" w:rsidRPr="00993F76" w:rsidRDefault="0037126C" w:rsidP="0037126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37126C" w:rsidRPr="00993F76" w:rsidRDefault="0037126C" w:rsidP="0037126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37126C" w:rsidRPr="00993F76" w:rsidRDefault="0037126C" w:rsidP="0037126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467B5F" w14:textId="77777777" w:rsidR="0037126C" w:rsidRDefault="0037126C" w:rsidP="0037126C">
            <w:pPr>
              <w:spacing w:before="20" w:after="20"/>
              <w:rPr>
                <w:b/>
                <w:color w:val="1F497D"/>
                <w:sz w:val="20"/>
                <w:szCs w:val="20"/>
              </w:rPr>
            </w:pPr>
          </w:p>
          <w:p w14:paraId="5584F13D" w14:textId="65F7E425" w:rsidR="0037126C" w:rsidRPr="00993F76" w:rsidRDefault="0037126C" w:rsidP="0037126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5EFE9FAF" w14:textId="77777777" w:rsidR="0037126C" w:rsidRDefault="0037126C" w:rsidP="0037126C">
            <w:pPr>
              <w:spacing w:before="20" w:after="20"/>
              <w:rPr>
                <w:b/>
                <w:color w:val="1F497D"/>
                <w:sz w:val="20"/>
                <w:szCs w:val="20"/>
              </w:rPr>
            </w:pPr>
          </w:p>
          <w:p w14:paraId="6827944A" w14:textId="6940DD01" w:rsidR="0037126C" w:rsidRPr="00993F76" w:rsidRDefault="0037126C" w:rsidP="0037126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4B538E7A" w14:textId="77777777" w:rsidR="0037126C" w:rsidRDefault="0037126C" w:rsidP="0037126C">
            <w:pPr>
              <w:spacing w:before="20" w:after="20"/>
              <w:rPr>
                <w:b/>
                <w:color w:val="1F497D"/>
                <w:sz w:val="20"/>
                <w:szCs w:val="20"/>
              </w:rPr>
            </w:pPr>
          </w:p>
          <w:p w14:paraId="5170C0A2" w14:textId="5F8DCD96" w:rsidR="0037126C" w:rsidRPr="00993F76" w:rsidRDefault="0037126C" w:rsidP="0037126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D9AFA50" w14:textId="77777777" w:rsidR="0037126C" w:rsidRPr="00993F76" w:rsidRDefault="0037126C" w:rsidP="0037126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37126C" w:rsidRPr="00993F76" w:rsidRDefault="0037126C" w:rsidP="0037126C">
            <w:pPr>
              <w:spacing w:before="20" w:after="20"/>
              <w:rPr>
                <w:b/>
                <w:color w:val="1F497D"/>
                <w:sz w:val="20"/>
                <w:szCs w:val="20"/>
                <w:lang w:val="tr-TR"/>
              </w:rPr>
            </w:pPr>
          </w:p>
        </w:tc>
      </w:tr>
      <w:tr w:rsidR="007B6C2E"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7B6C2E" w:rsidRPr="00993F76" w:rsidRDefault="007B6C2E" w:rsidP="007B6C2E">
            <w:pPr>
              <w:spacing w:before="20" w:after="20"/>
              <w:jc w:val="center"/>
              <w:rPr>
                <w:b/>
                <w:sz w:val="20"/>
                <w:szCs w:val="20"/>
                <w:lang w:val="tr-TR"/>
              </w:rPr>
            </w:pPr>
            <w:r w:rsidRPr="00993F76">
              <w:rPr>
                <w:b/>
                <w:color w:val="1F497D"/>
                <w:sz w:val="20"/>
                <w:szCs w:val="20"/>
                <w:lang w:val="tr-TR"/>
              </w:rPr>
              <w:t>III. BÖLÜM (Bölüm Kurulunda Görüşülür)</w:t>
            </w:r>
          </w:p>
        </w:tc>
      </w:tr>
      <w:tr w:rsidR="007B6C2E"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7B6C2E" w:rsidRPr="00993F76" w:rsidRDefault="007B6C2E" w:rsidP="007B6C2E">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7B6C2E" w:rsidRPr="00993F76" w:rsidRDefault="007B6C2E" w:rsidP="007B6C2E">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7B6C2E" w:rsidRPr="00993F76" w:rsidRDefault="007B6C2E" w:rsidP="007B6C2E">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7B6C2E" w:rsidRPr="00993F76" w:rsidRDefault="007B6C2E" w:rsidP="007B6C2E">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7B6C2E" w:rsidRPr="00993F76" w:rsidRDefault="007B6C2E" w:rsidP="007B6C2E">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7B6C2E" w:rsidRPr="00993F76" w:rsidRDefault="007B6C2E" w:rsidP="007B6C2E">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7B6C2E" w:rsidRPr="00993F76" w:rsidRDefault="007B6C2E" w:rsidP="007B6C2E">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7B6C2E" w:rsidRPr="00993F76" w:rsidRDefault="007B6C2E" w:rsidP="007B6C2E">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7B6C2E" w:rsidRPr="00993F76" w:rsidRDefault="007B6C2E" w:rsidP="007B6C2E">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7B6C2E" w:rsidRPr="00993F76" w:rsidRDefault="007B6C2E" w:rsidP="007B6C2E">
            <w:pPr>
              <w:spacing w:before="20" w:after="20"/>
              <w:rPr>
                <w:b/>
                <w:color w:val="1F497D"/>
                <w:sz w:val="20"/>
                <w:szCs w:val="20"/>
                <w:lang w:val="tr-TR"/>
              </w:rPr>
            </w:pPr>
            <w:r w:rsidRPr="00993F76">
              <w:rPr>
                <w:b/>
                <w:color w:val="1F497D"/>
                <w:sz w:val="20"/>
                <w:szCs w:val="20"/>
                <w:lang w:val="tr-TR"/>
              </w:rPr>
              <w:t>ÖÇ6</w:t>
            </w:r>
          </w:p>
        </w:tc>
      </w:tr>
      <w:tr w:rsidR="007B6C2E"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8BB11B7" w14:textId="7B069019" w:rsidR="007B6C2E" w:rsidRPr="00993F76" w:rsidRDefault="007B6C2E" w:rsidP="007B6C2E">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7B6C2E" w:rsidRPr="00993F76" w:rsidRDefault="007B6C2E" w:rsidP="007B6C2E">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4F7A8FD2" w:rsidR="007B6C2E" w:rsidRPr="00993F76" w:rsidRDefault="007B6C2E" w:rsidP="007B6C2E">
            <w:pPr>
              <w:spacing w:line="225" w:lineRule="atLeast"/>
              <w:jc w:val="both"/>
              <w:rPr>
                <w:sz w:val="20"/>
                <w:szCs w:val="20"/>
                <w:lang w:val="tr-TR"/>
              </w:rPr>
            </w:pPr>
            <w:r>
              <w:rPr>
                <w:sz w:val="20"/>
                <w:szCs w:val="20"/>
                <w:lang w:val="tr-TR"/>
              </w:rPr>
              <w:t>Pazarlama iletişimine giriş</w:t>
            </w:r>
          </w:p>
        </w:tc>
        <w:tc>
          <w:tcPr>
            <w:tcW w:w="660" w:type="dxa"/>
            <w:gridSpan w:val="3"/>
            <w:shd w:val="clear" w:color="auto" w:fill="auto"/>
            <w:vAlign w:val="center"/>
          </w:tcPr>
          <w:p w14:paraId="2654E11A" w14:textId="5B5D7A5A" w:rsidR="007B6C2E" w:rsidRPr="00993F76" w:rsidRDefault="007B6C2E" w:rsidP="007B6C2E">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2C2BA71D" w:rsidR="007B6C2E" w:rsidRPr="00993F76" w:rsidRDefault="007B6C2E" w:rsidP="007B6C2E">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4DC2EDC9" w:rsidR="007B6C2E" w:rsidRPr="00993F76" w:rsidRDefault="007B6C2E" w:rsidP="007B6C2E">
            <w:pPr>
              <w:spacing w:before="20" w:after="20"/>
              <w:jc w:val="center"/>
              <w:rPr>
                <w:sz w:val="18"/>
                <w:szCs w:val="18"/>
                <w:lang w:val="tr-TR"/>
              </w:rPr>
            </w:pPr>
          </w:p>
        </w:tc>
        <w:tc>
          <w:tcPr>
            <w:tcW w:w="662" w:type="dxa"/>
            <w:gridSpan w:val="3"/>
            <w:shd w:val="clear" w:color="auto" w:fill="auto"/>
            <w:vAlign w:val="center"/>
          </w:tcPr>
          <w:p w14:paraId="55B7245A" w14:textId="72A1E1EA" w:rsidR="007B6C2E" w:rsidRPr="00993F76" w:rsidRDefault="007B6C2E" w:rsidP="007B6C2E">
            <w:pPr>
              <w:spacing w:before="20" w:after="20"/>
              <w:jc w:val="center"/>
              <w:rPr>
                <w:sz w:val="18"/>
                <w:szCs w:val="18"/>
                <w:lang w:val="tr-TR"/>
              </w:rPr>
            </w:pPr>
          </w:p>
        </w:tc>
        <w:tc>
          <w:tcPr>
            <w:tcW w:w="611" w:type="dxa"/>
            <w:gridSpan w:val="2"/>
            <w:shd w:val="clear" w:color="auto" w:fill="auto"/>
            <w:vAlign w:val="center"/>
          </w:tcPr>
          <w:p w14:paraId="6DFA673C" w14:textId="0C0E446D" w:rsidR="007B6C2E" w:rsidRPr="00993F76" w:rsidRDefault="007B6C2E" w:rsidP="007B6C2E">
            <w:pPr>
              <w:spacing w:before="20" w:after="20"/>
              <w:jc w:val="center"/>
              <w:rPr>
                <w:sz w:val="18"/>
                <w:szCs w:val="18"/>
                <w:lang w:val="tr-TR"/>
              </w:rPr>
            </w:pPr>
          </w:p>
        </w:tc>
        <w:tc>
          <w:tcPr>
            <w:tcW w:w="628" w:type="dxa"/>
            <w:gridSpan w:val="2"/>
            <w:shd w:val="clear" w:color="auto" w:fill="auto"/>
            <w:vAlign w:val="center"/>
          </w:tcPr>
          <w:p w14:paraId="3A576122" w14:textId="77777777" w:rsidR="007B6C2E" w:rsidRPr="00993F76" w:rsidRDefault="007B6C2E" w:rsidP="007B6C2E">
            <w:pPr>
              <w:spacing w:before="20" w:after="20"/>
              <w:jc w:val="center"/>
              <w:rPr>
                <w:sz w:val="18"/>
                <w:szCs w:val="18"/>
                <w:lang w:val="tr-TR"/>
              </w:rPr>
            </w:pPr>
          </w:p>
        </w:tc>
      </w:tr>
      <w:tr w:rsidR="007B6C2E"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12A3717" w14:textId="4DDB8B3C" w:rsidR="007B6C2E" w:rsidRPr="00993F76" w:rsidRDefault="007B6C2E" w:rsidP="007B6C2E">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7B6C2E" w:rsidRPr="00993F76" w:rsidRDefault="007B6C2E" w:rsidP="007B6C2E">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2BEC3B64" w:rsidR="007B6C2E" w:rsidRPr="00993F76" w:rsidRDefault="007B6C2E" w:rsidP="007B6C2E">
            <w:pPr>
              <w:spacing w:before="100" w:after="100"/>
              <w:jc w:val="both"/>
              <w:rPr>
                <w:sz w:val="20"/>
                <w:szCs w:val="20"/>
                <w:lang w:val="tr-TR"/>
              </w:rPr>
            </w:pPr>
            <w:r>
              <w:rPr>
                <w:sz w:val="20"/>
                <w:szCs w:val="20"/>
                <w:lang w:val="tr-TR"/>
              </w:rPr>
              <w:t>Markalaşma</w:t>
            </w:r>
          </w:p>
        </w:tc>
        <w:tc>
          <w:tcPr>
            <w:tcW w:w="660" w:type="dxa"/>
            <w:gridSpan w:val="3"/>
            <w:shd w:val="clear" w:color="auto" w:fill="auto"/>
            <w:vAlign w:val="center"/>
          </w:tcPr>
          <w:p w14:paraId="05F5FED8" w14:textId="21B6C3E7" w:rsidR="007B6C2E" w:rsidRPr="00993F76" w:rsidRDefault="007B6C2E" w:rsidP="007B6C2E">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7B862984" w:rsidR="007B6C2E" w:rsidRPr="00993F76" w:rsidRDefault="007B6C2E" w:rsidP="007B6C2E">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7B6C2E" w:rsidRPr="00993F76" w:rsidRDefault="007B6C2E" w:rsidP="007B6C2E">
            <w:pPr>
              <w:spacing w:before="20" w:after="20"/>
              <w:jc w:val="center"/>
              <w:rPr>
                <w:sz w:val="18"/>
                <w:szCs w:val="18"/>
                <w:lang w:val="tr-TR"/>
              </w:rPr>
            </w:pPr>
          </w:p>
        </w:tc>
        <w:tc>
          <w:tcPr>
            <w:tcW w:w="662" w:type="dxa"/>
            <w:gridSpan w:val="3"/>
            <w:shd w:val="clear" w:color="auto" w:fill="auto"/>
            <w:vAlign w:val="center"/>
          </w:tcPr>
          <w:p w14:paraId="4FB7875A" w14:textId="02531344" w:rsidR="007B6C2E" w:rsidRPr="00993F76" w:rsidRDefault="007B6C2E" w:rsidP="007B6C2E">
            <w:pPr>
              <w:spacing w:before="20" w:after="20"/>
              <w:jc w:val="center"/>
              <w:rPr>
                <w:sz w:val="18"/>
                <w:szCs w:val="18"/>
                <w:lang w:val="tr-TR"/>
              </w:rPr>
            </w:pPr>
          </w:p>
        </w:tc>
        <w:tc>
          <w:tcPr>
            <w:tcW w:w="611" w:type="dxa"/>
            <w:gridSpan w:val="2"/>
            <w:shd w:val="clear" w:color="auto" w:fill="auto"/>
            <w:vAlign w:val="center"/>
          </w:tcPr>
          <w:p w14:paraId="4ED07338" w14:textId="438C0D9B" w:rsidR="007B6C2E" w:rsidRPr="00993F76" w:rsidRDefault="007B6C2E" w:rsidP="007B6C2E">
            <w:pPr>
              <w:spacing w:before="20" w:after="20"/>
              <w:jc w:val="center"/>
              <w:rPr>
                <w:sz w:val="18"/>
                <w:szCs w:val="18"/>
                <w:lang w:val="tr-TR"/>
              </w:rPr>
            </w:pPr>
          </w:p>
        </w:tc>
        <w:tc>
          <w:tcPr>
            <w:tcW w:w="628" w:type="dxa"/>
            <w:gridSpan w:val="2"/>
            <w:shd w:val="clear" w:color="auto" w:fill="auto"/>
            <w:vAlign w:val="center"/>
          </w:tcPr>
          <w:p w14:paraId="2DE0F7EC" w14:textId="77777777" w:rsidR="007B6C2E" w:rsidRPr="00993F76" w:rsidRDefault="007B6C2E" w:rsidP="007B6C2E">
            <w:pPr>
              <w:spacing w:before="20" w:after="20"/>
              <w:jc w:val="center"/>
              <w:rPr>
                <w:sz w:val="18"/>
                <w:szCs w:val="18"/>
                <w:lang w:val="tr-TR"/>
              </w:rPr>
            </w:pPr>
          </w:p>
        </w:tc>
      </w:tr>
      <w:tr w:rsidR="007B6C2E"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399899A1" w14:textId="1A5CAFA4" w:rsidR="007B6C2E" w:rsidRPr="00993F76" w:rsidRDefault="007B6C2E" w:rsidP="007B6C2E">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7B6C2E" w:rsidRPr="00993F76" w:rsidRDefault="007B6C2E" w:rsidP="007B6C2E">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20AF257A" w:rsidR="007B6C2E" w:rsidRPr="00993F76" w:rsidRDefault="007B6C2E" w:rsidP="007B6C2E">
            <w:pPr>
              <w:spacing w:line="225" w:lineRule="atLeast"/>
              <w:jc w:val="both"/>
              <w:rPr>
                <w:sz w:val="20"/>
                <w:szCs w:val="20"/>
                <w:lang w:val="tr-TR"/>
              </w:rPr>
            </w:pPr>
            <w:r>
              <w:rPr>
                <w:sz w:val="20"/>
                <w:szCs w:val="20"/>
                <w:lang w:val="tr-TR"/>
              </w:rPr>
              <w:t>Müşteri ilişkileri yönetimi</w:t>
            </w:r>
          </w:p>
        </w:tc>
        <w:tc>
          <w:tcPr>
            <w:tcW w:w="660" w:type="dxa"/>
            <w:gridSpan w:val="3"/>
            <w:shd w:val="clear" w:color="auto" w:fill="auto"/>
            <w:vAlign w:val="center"/>
          </w:tcPr>
          <w:p w14:paraId="0714DE80" w14:textId="64F39A6C" w:rsidR="007B6C2E" w:rsidRPr="00993F76" w:rsidRDefault="007B6C2E" w:rsidP="007B6C2E">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7078099B" w:rsidR="007B6C2E" w:rsidRPr="00993F76" w:rsidRDefault="007B6C2E" w:rsidP="007B6C2E">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4815807C" w:rsidR="007B6C2E" w:rsidRPr="00993F76" w:rsidRDefault="007B6C2E" w:rsidP="007B6C2E">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7B6C2E" w:rsidRPr="00993F76" w:rsidRDefault="007B6C2E" w:rsidP="007B6C2E">
            <w:pPr>
              <w:spacing w:before="20" w:after="20"/>
              <w:jc w:val="center"/>
              <w:rPr>
                <w:sz w:val="18"/>
                <w:szCs w:val="18"/>
                <w:lang w:val="tr-TR"/>
              </w:rPr>
            </w:pPr>
          </w:p>
        </w:tc>
        <w:tc>
          <w:tcPr>
            <w:tcW w:w="611" w:type="dxa"/>
            <w:gridSpan w:val="2"/>
            <w:shd w:val="clear" w:color="auto" w:fill="auto"/>
            <w:vAlign w:val="center"/>
          </w:tcPr>
          <w:p w14:paraId="58417E07" w14:textId="77777777" w:rsidR="007B6C2E" w:rsidRPr="00993F76" w:rsidRDefault="007B6C2E" w:rsidP="007B6C2E">
            <w:pPr>
              <w:spacing w:before="20" w:after="20"/>
              <w:jc w:val="center"/>
              <w:rPr>
                <w:sz w:val="18"/>
                <w:szCs w:val="18"/>
                <w:lang w:val="tr-TR"/>
              </w:rPr>
            </w:pPr>
          </w:p>
        </w:tc>
        <w:tc>
          <w:tcPr>
            <w:tcW w:w="628" w:type="dxa"/>
            <w:gridSpan w:val="2"/>
            <w:shd w:val="clear" w:color="auto" w:fill="auto"/>
            <w:vAlign w:val="center"/>
          </w:tcPr>
          <w:p w14:paraId="638CA6FC" w14:textId="77777777" w:rsidR="007B6C2E" w:rsidRPr="00993F76" w:rsidRDefault="007B6C2E" w:rsidP="007B6C2E">
            <w:pPr>
              <w:spacing w:before="20" w:after="20"/>
              <w:jc w:val="center"/>
              <w:rPr>
                <w:sz w:val="18"/>
                <w:szCs w:val="18"/>
                <w:lang w:val="tr-TR"/>
              </w:rPr>
            </w:pPr>
          </w:p>
        </w:tc>
      </w:tr>
      <w:tr w:rsidR="007B6C2E"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DE89AEA" w14:textId="345DB741" w:rsidR="007B6C2E" w:rsidRPr="00993F76" w:rsidRDefault="007B6C2E" w:rsidP="007B6C2E">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7B6C2E" w:rsidRPr="00993F76" w:rsidRDefault="007B6C2E" w:rsidP="007B6C2E">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213EA2E3" w:rsidR="007B6C2E" w:rsidRPr="00993F76" w:rsidRDefault="007B6C2E" w:rsidP="007B6C2E">
            <w:pPr>
              <w:spacing w:line="225" w:lineRule="atLeast"/>
              <w:jc w:val="both"/>
              <w:rPr>
                <w:sz w:val="20"/>
                <w:szCs w:val="20"/>
                <w:lang w:val="tr-TR"/>
              </w:rPr>
            </w:pPr>
            <w:r>
              <w:rPr>
                <w:sz w:val="20"/>
                <w:szCs w:val="20"/>
                <w:lang w:val="tr-TR"/>
              </w:rPr>
              <w:t>Müşteri psikolojisi ve satın alma davranışı</w:t>
            </w:r>
          </w:p>
        </w:tc>
        <w:tc>
          <w:tcPr>
            <w:tcW w:w="660" w:type="dxa"/>
            <w:gridSpan w:val="3"/>
            <w:tcBorders>
              <w:bottom w:val="single" w:sz="4" w:space="0" w:color="auto"/>
              <w:right w:val="single" w:sz="4" w:space="0" w:color="auto"/>
            </w:tcBorders>
            <w:shd w:val="clear" w:color="auto" w:fill="auto"/>
            <w:vAlign w:val="center"/>
          </w:tcPr>
          <w:p w14:paraId="4DBCC4D3" w14:textId="7BEEF494" w:rsidR="007B6C2E" w:rsidRPr="00993F76" w:rsidRDefault="007B6C2E" w:rsidP="007B6C2E">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1929C250"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21023F1"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7B6C2E" w:rsidRPr="00993F76" w:rsidRDefault="007B6C2E" w:rsidP="007B6C2E">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7B6C2E" w:rsidRPr="00993F76" w:rsidRDefault="007B6C2E" w:rsidP="007B6C2E">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7B6C2E" w:rsidRPr="00993F76" w:rsidRDefault="007B6C2E" w:rsidP="007B6C2E">
            <w:pPr>
              <w:spacing w:before="20" w:after="20"/>
              <w:jc w:val="center"/>
              <w:rPr>
                <w:sz w:val="18"/>
                <w:szCs w:val="18"/>
                <w:lang w:val="tr-TR"/>
              </w:rPr>
            </w:pPr>
          </w:p>
        </w:tc>
      </w:tr>
      <w:tr w:rsidR="007B6C2E"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035C413" w14:textId="227B48AE" w:rsidR="007B6C2E" w:rsidRPr="00993F76" w:rsidRDefault="007B6C2E" w:rsidP="007B6C2E">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7B6C2E" w:rsidRPr="00993F76" w:rsidRDefault="007B6C2E" w:rsidP="007B6C2E">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7AFBA7D1" w:rsidR="007B6C2E" w:rsidRPr="00993F76" w:rsidRDefault="007B6C2E" w:rsidP="007B6C2E">
            <w:pPr>
              <w:spacing w:line="225" w:lineRule="atLeast"/>
              <w:jc w:val="both"/>
              <w:rPr>
                <w:sz w:val="20"/>
                <w:szCs w:val="20"/>
                <w:lang w:val="tr-TR"/>
              </w:rPr>
            </w:pPr>
            <w:r>
              <w:rPr>
                <w:sz w:val="20"/>
                <w:szCs w:val="20"/>
                <w:lang w:val="tr-TR"/>
              </w:rPr>
              <w:t>Müşteri iletişimi teori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703FCD2F" w:rsidR="007B6C2E" w:rsidRPr="00993F76" w:rsidRDefault="007B6C2E" w:rsidP="007B6C2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AAF6EFF"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17420E45"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7B6C2E" w:rsidRPr="00993F76" w:rsidRDefault="007B6C2E" w:rsidP="007B6C2E">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7B6C2E" w:rsidRPr="00993F76" w:rsidRDefault="007B6C2E" w:rsidP="007B6C2E">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7B6C2E" w:rsidRPr="00993F76" w:rsidRDefault="007B6C2E" w:rsidP="007B6C2E">
            <w:pPr>
              <w:spacing w:before="20" w:after="20"/>
              <w:jc w:val="center"/>
              <w:rPr>
                <w:sz w:val="18"/>
                <w:szCs w:val="18"/>
                <w:lang w:val="tr-TR"/>
              </w:rPr>
            </w:pPr>
          </w:p>
        </w:tc>
      </w:tr>
      <w:tr w:rsidR="007B6C2E"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ADCE050" w14:textId="08A5E6D6" w:rsidR="007B6C2E" w:rsidRPr="00993F76" w:rsidRDefault="007B6C2E" w:rsidP="007B6C2E">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7B6C2E" w:rsidRPr="00993F76" w:rsidRDefault="007B6C2E" w:rsidP="007B6C2E">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2361F676" w:rsidR="007B6C2E" w:rsidRPr="00993F76" w:rsidRDefault="007B6C2E" w:rsidP="007B6C2E">
            <w:pPr>
              <w:spacing w:line="225" w:lineRule="atLeast"/>
              <w:jc w:val="both"/>
              <w:rPr>
                <w:sz w:val="20"/>
                <w:szCs w:val="20"/>
                <w:lang w:val="tr-TR"/>
              </w:rPr>
            </w:pPr>
            <w:r>
              <w:rPr>
                <w:sz w:val="20"/>
                <w:szCs w:val="20"/>
                <w:lang w:val="tr-TR"/>
              </w:rPr>
              <w:t>Pazarlama iletişimi araştır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C2A3A8A" w:rsidR="007B6C2E" w:rsidRPr="00993F76" w:rsidRDefault="007B6C2E" w:rsidP="007B6C2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B14B94A"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45154112"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7B6C2E" w:rsidRPr="00993F76" w:rsidRDefault="007B6C2E" w:rsidP="007B6C2E">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7B6C2E" w:rsidRPr="00993F76" w:rsidRDefault="007B6C2E" w:rsidP="007B6C2E">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7B6C2E" w:rsidRPr="00993F76" w:rsidRDefault="007B6C2E" w:rsidP="007B6C2E">
            <w:pPr>
              <w:spacing w:before="20" w:after="20"/>
              <w:jc w:val="center"/>
              <w:rPr>
                <w:sz w:val="18"/>
                <w:szCs w:val="18"/>
                <w:lang w:val="tr-TR"/>
              </w:rPr>
            </w:pPr>
          </w:p>
        </w:tc>
      </w:tr>
      <w:tr w:rsidR="007B6C2E"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27E4BB6F" w14:textId="5F956067" w:rsidR="007B6C2E" w:rsidRPr="00993F76" w:rsidRDefault="007B6C2E" w:rsidP="007B6C2E">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7B6C2E" w:rsidRPr="00993F76" w:rsidRDefault="007B6C2E" w:rsidP="007B6C2E">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7A10E6FA" w:rsidR="007B6C2E" w:rsidRPr="00993F76" w:rsidRDefault="007B6C2E" w:rsidP="007B6C2E">
            <w:pPr>
              <w:spacing w:line="225" w:lineRule="atLeast"/>
              <w:jc w:val="both"/>
              <w:rPr>
                <w:sz w:val="20"/>
                <w:szCs w:val="20"/>
                <w:lang w:val="tr-TR"/>
              </w:rPr>
            </w:pPr>
            <w:r>
              <w:rPr>
                <w:sz w:val="20"/>
                <w:szCs w:val="20"/>
                <w:lang w:val="tr-TR"/>
              </w:rPr>
              <w:t>Medya satın alma ve plan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5B6E2CAC" w:rsidR="007B6C2E" w:rsidRPr="00993F76" w:rsidRDefault="007B6C2E" w:rsidP="007B6C2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2CB4BA39"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2C58DA3A"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7B6C2E" w:rsidRPr="00993F76" w:rsidRDefault="007B6C2E" w:rsidP="007B6C2E">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7B6C2E" w:rsidRPr="00993F76" w:rsidRDefault="007B6C2E" w:rsidP="007B6C2E">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7B6C2E" w:rsidRPr="00993F76" w:rsidRDefault="007B6C2E" w:rsidP="007B6C2E">
            <w:pPr>
              <w:spacing w:before="20" w:after="20"/>
              <w:jc w:val="center"/>
              <w:rPr>
                <w:sz w:val="18"/>
                <w:szCs w:val="18"/>
                <w:lang w:val="tr-TR"/>
              </w:rPr>
            </w:pPr>
          </w:p>
        </w:tc>
      </w:tr>
      <w:tr w:rsidR="007B6C2E"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30F38CF7" w14:textId="17620334" w:rsidR="007B6C2E" w:rsidRPr="00993F76" w:rsidRDefault="007B6C2E" w:rsidP="007B6C2E">
            <w:pPr>
              <w:spacing w:before="20" w:after="20"/>
              <w:rPr>
                <w:b/>
                <w:color w:val="1F497D"/>
                <w:sz w:val="20"/>
                <w:szCs w:val="20"/>
                <w:lang w:val="tr-TR"/>
              </w:rPr>
            </w:pPr>
          </w:p>
        </w:tc>
        <w:tc>
          <w:tcPr>
            <w:tcW w:w="768" w:type="dxa"/>
            <w:gridSpan w:val="4"/>
            <w:shd w:val="clear" w:color="auto" w:fill="auto"/>
          </w:tcPr>
          <w:p w14:paraId="0A73BBBF" w14:textId="0585DFCF" w:rsidR="007B6C2E" w:rsidRPr="00993F76" w:rsidRDefault="007B6C2E" w:rsidP="007B6C2E">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757A0C96" w:rsidR="007B6C2E" w:rsidRPr="00993F76" w:rsidRDefault="007B6C2E" w:rsidP="007B6C2E">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7B6C2E" w:rsidRPr="00993F76" w:rsidRDefault="007B6C2E" w:rsidP="007B6C2E">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7B89B6A"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02F2220"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B3CFFB1" w:rsidR="007B6C2E" w:rsidRPr="00993F76" w:rsidRDefault="007B6C2E" w:rsidP="007B6C2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E29E985" w:rsidR="007B6C2E" w:rsidRPr="00993F76" w:rsidRDefault="007B6C2E" w:rsidP="007B6C2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8F039FA" w:rsidR="007B6C2E" w:rsidRPr="00993F76" w:rsidRDefault="007B6C2E" w:rsidP="007B6C2E">
            <w:pPr>
              <w:spacing w:before="20" w:after="20"/>
              <w:jc w:val="center"/>
              <w:rPr>
                <w:sz w:val="18"/>
                <w:szCs w:val="18"/>
                <w:lang w:val="tr-TR"/>
              </w:rPr>
            </w:pPr>
            <w:r>
              <w:rPr>
                <w:sz w:val="18"/>
                <w:szCs w:val="18"/>
              </w:rPr>
              <w:t>X</w:t>
            </w:r>
          </w:p>
        </w:tc>
      </w:tr>
      <w:tr w:rsidR="007B6C2E"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359B34F" w14:textId="715509DA" w:rsidR="007B6C2E" w:rsidRPr="00993F76" w:rsidRDefault="007B6C2E" w:rsidP="007B6C2E">
            <w:pPr>
              <w:spacing w:before="20" w:after="20"/>
              <w:rPr>
                <w:b/>
                <w:color w:val="1F497D"/>
                <w:sz w:val="20"/>
                <w:szCs w:val="20"/>
                <w:lang w:val="tr-TR"/>
              </w:rPr>
            </w:pPr>
            <w:r w:rsidRPr="00993F76">
              <w:rPr>
                <w:b/>
                <w:color w:val="1F497D"/>
                <w:sz w:val="20"/>
                <w:szCs w:val="20"/>
                <w:lang w:val="tr-TR"/>
              </w:rPr>
              <w:t>K</w:t>
            </w:r>
            <w:r w:rsidR="00474A2C">
              <w:rPr>
                <w:b/>
                <w:color w:val="1F497D"/>
                <w:sz w:val="20"/>
                <w:szCs w:val="20"/>
                <w:lang w:val="tr-TR"/>
              </w:rPr>
              <w:t>8</w:t>
            </w:r>
          </w:p>
        </w:tc>
        <w:tc>
          <w:tcPr>
            <w:tcW w:w="768" w:type="dxa"/>
            <w:gridSpan w:val="4"/>
            <w:shd w:val="clear" w:color="auto" w:fill="auto"/>
          </w:tcPr>
          <w:p w14:paraId="23408065" w14:textId="7BE7C590" w:rsidR="007B6C2E" w:rsidRPr="00993F76" w:rsidRDefault="007B6C2E" w:rsidP="007B6C2E">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6641DBCA" w:rsidR="007B6C2E" w:rsidRPr="00993F76" w:rsidRDefault="007B6C2E" w:rsidP="007B6C2E">
            <w:pPr>
              <w:spacing w:line="225" w:lineRule="atLeast"/>
              <w:jc w:val="both"/>
              <w:rPr>
                <w:sz w:val="20"/>
                <w:szCs w:val="20"/>
                <w:lang w:val="tr-TR"/>
              </w:rPr>
            </w:pPr>
            <w:r>
              <w:rPr>
                <w:sz w:val="20"/>
                <w:szCs w:val="20"/>
                <w:lang w:val="tr-TR"/>
              </w:rPr>
              <w:t>Pazarlama iletişimi araç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7B6C2E" w:rsidRPr="00993F76" w:rsidRDefault="007B6C2E" w:rsidP="007B6C2E">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2ED2189"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E2C4608"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38782C4" w:rsidR="007B6C2E" w:rsidRPr="00993F76" w:rsidRDefault="007B6C2E" w:rsidP="007B6C2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50B05538" w:rsidR="007B6C2E" w:rsidRPr="00993F76" w:rsidRDefault="007B6C2E" w:rsidP="007B6C2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7C23224" w:rsidR="007B6C2E" w:rsidRPr="00993F76" w:rsidRDefault="007B6C2E" w:rsidP="007B6C2E">
            <w:pPr>
              <w:spacing w:before="20" w:after="20"/>
              <w:jc w:val="center"/>
              <w:rPr>
                <w:sz w:val="18"/>
                <w:szCs w:val="18"/>
                <w:lang w:val="tr-TR"/>
              </w:rPr>
            </w:pPr>
            <w:r>
              <w:rPr>
                <w:sz w:val="18"/>
                <w:szCs w:val="18"/>
              </w:rPr>
              <w:t>X</w:t>
            </w:r>
          </w:p>
        </w:tc>
      </w:tr>
      <w:tr w:rsidR="007B6C2E"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7B6C2E" w:rsidRPr="00993F76" w:rsidRDefault="007B6C2E" w:rsidP="007B6C2E">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3A94375C" w:rsidR="007B6C2E" w:rsidRPr="00993F76" w:rsidRDefault="00474A2C" w:rsidP="007B6C2E">
            <w:pPr>
              <w:spacing w:before="20" w:after="20"/>
              <w:rPr>
                <w:b/>
                <w:color w:val="1F497D"/>
                <w:sz w:val="20"/>
                <w:szCs w:val="20"/>
                <w:lang w:val="tr-TR"/>
              </w:rPr>
            </w:pPr>
            <w:r>
              <w:rPr>
                <w:b/>
                <w:color w:val="1F497D"/>
                <w:sz w:val="20"/>
                <w:szCs w:val="20"/>
                <w:lang w:val="tr-TR"/>
              </w:rPr>
              <w:t>K9</w:t>
            </w:r>
          </w:p>
        </w:tc>
        <w:tc>
          <w:tcPr>
            <w:tcW w:w="768" w:type="dxa"/>
            <w:gridSpan w:val="4"/>
            <w:tcBorders>
              <w:bottom w:val="single" w:sz="4" w:space="0" w:color="auto"/>
            </w:tcBorders>
            <w:shd w:val="clear" w:color="auto" w:fill="auto"/>
          </w:tcPr>
          <w:p w14:paraId="0F4DF489" w14:textId="3CC6FE0A" w:rsidR="007B6C2E" w:rsidRPr="00993F76" w:rsidRDefault="007B6C2E" w:rsidP="007B6C2E">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0799B39F" w:rsidR="007B6C2E" w:rsidRPr="00993F76" w:rsidRDefault="007B6C2E" w:rsidP="007B6C2E">
            <w:pPr>
              <w:spacing w:line="225" w:lineRule="atLeast"/>
              <w:jc w:val="both"/>
              <w:rPr>
                <w:sz w:val="20"/>
                <w:szCs w:val="20"/>
                <w:lang w:val="tr-TR"/>
              </w:rPr>
            </w:pPr>
            <w:r>
              <w:rPr>
                <w:sz w:val="20"/>
                <w:szCs w:val="20"/>
                <w:lang w:val="tr-TR"/>
              </w:rPr>
              <w:t>Uluslararası iletişim</w:t>
            </w:r>
          </w:p>
        </w:tc>
        <w:tc>
          <w:tcPr>
            <w:tcW w:w="660" w:type="dxa"/>
            <w:gridSpan w:val="3"/>
            <w:tcBorders>
              <w:top w:val="single" w:sz="4" w:space="0" w:color="auto"/>
              <w:right w:val="single" w:sz="4" w:space="0" w:color="auto"/>
            </w:tcBorders>
            <w:shd w:val="clear" w:color="auto" w:fill="auto"/>
            <w:vAlign w:val="center"/>
          </w:tcPr>
          <w:p w14:paraId="189B72B8" w14:textId="61A28165" w:rsidR="007B6C2E" w:rsidRPr="00993F76" w:rsidRDefault="007B6C2E" w:rsidP="007B6C2E">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100A5F08"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78EC621C"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1F7CD2D2" w:rsidR="007B6C2E" w:rsidRPr="00993F76" w:rsidRDefault="007B6C2E" w:rsidP="007B6C2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12B08581" w:rsidR="007B6C2E" w:rsidRPr="00993F76" w:rsidRDefault="007B6C2E" w:rsidP="007B6C2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18FE56B8" w:rsidR="007B6C2E" w:rsidRPr="00993F76" w:rsidRDefault="007B6C2E" w:rsidP="007B6C2E">
            <w:pPr>
              <w:spacing w:before="20" w:after="20"/>
              <w:jc w:val="center"/>
              <w:rPr>
                <w:sz w:val="18"/>
                <w:szCs w:val="18"/>
                <w:lang w:val="tr-TR"/>
              </w:rPr>
            </w:pPr>
            <w:r>
              <w:rPr>
                <w:sz w:val="18"/>
                <w:szCs w:val="18"/>
              </w:rPr>
              <w:t>X</w:t>
            </w:r>
          </w:p>
        </w:tc>
      </w:tr>
      <w:tr w:rsidR="007B6C2E"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7B6C2E" w:rsidRPr="00993F76" w:rsidRDefault="007B6C2E" w:rsidP="007B6C2E">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AF34D64" w:rsidR="007B6C2E" w:rsidRPr="00993F76" w:rsidRDefault="007B6C2E" w:rsidP="007B6C2E">
            <w:pPr>
              <w:spacing w:before="20" w:after="20"/>
              <w:rPr>
                <w:b/>
                <w:color w:val="1F497D"/>
                <w:sz w:val="20"/>
                <w:szCs w:val="20"/>
                <w:lang w:val="tr-TR"/>
              </w:rPr>
            </w:pPr>
            <w:r w:rsidRPr="00993F76">
              <w:rPr>
                <w:b/>
                <w:color w:val="1F497D"/>
                <w:sz w:val="20"/>
                <w:szCs w:val="20"/>
                <w:lang w:val="tr-TR"/>
              </w:rPr>
              <w:t>K1</w:t>
            </w:r>
            <w:r w:rsidR="00474A2C">
              <w:rPr>
                <w:b/>
                <w:color w:val="1F497D"/>
                <w:sz w:val="20"/>
                <w:szCs w:val="20"/>
                <w:lang w:val="tr-TR"/>
              </w:rPr>
              <w:t>0</w:t>
            </w:r>
          </w:p>
        </w:tc>
        <w:tc>
          <w:tcPr>
            <w:tcW w:w="768" w:type="dxa"/>
            <w:gridSpan w:val="4"/>
            <w:tcBorders>
              <w:top w:val="single" w:sz="4" w:space="0" w:color="auto"/>
              <w:bottom w:val="single" w:sz="4" w:space="0" w:color="auto"/>
            </w:tcBorders>
            <w:shd w:val="clear" w:color="auto" w:fill="auto"/>
          </w:tcPr>
          <w:p w14:paraId="6F55E965" w14:textId="32BC48BC" w:rsidR="007B6C2E" w:rsidRPr="00993F76" w:rsidRDefault="007B6C2E" w:rsidP="007B6C2E">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E8C8912" w:rsidR="007B6C2E" w:rsidRPr="00993F76" w:rsidRDefault="007B6C2E" w:rsidP="007B6C2E">
            <w:pPr>
              <w:spacing w:line="225" w:lineRule="atLeast"/>
              <w:jc w:val="both"/>
              <w:rPr>
                <w:spacing w:val="8"/>
                <w:sz w:val="20"/>
                <w:szCs w:val="20"/>
                <w:lang w:val="tr-TR"/>
              </w:rPr>
            </w:pPr>
            <w:r>
              <w:rPr>
                <w:spacing w:val="8"/>
                <w:sz w:val="20"/>
                <w:szCs w:val="20"/>
                <w:lang w:val="tr-TR"/>
              </w:rPr>
              <w:t>İletişim plan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7B6C2E" w:rsidRPr="00993F76" w:rsidRDefault="007B6C2E" w:rsidP="007B6C2E">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05194CD"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4C67303"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C36FB5A" w:rsidR="007B6C2E" w:rsidRPr="00993F76" w:rsidRDefault="007B6C2E" w:rsidP="007B6C2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4558D8C" w:rsidR="007B6C2E" w:rsidRPr="00993F76" w:rsidRDefault="007B6C2E" w:rsidP="007B6C2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1243C9B" w:rsidR="007B6C2E" w:rsidRPr="00993F76" w:rsidRDefault="007B6C2E" w:rsidP="007B6C2E">
            <w:pPr>
              <w:spacing w:before="20" w:after="20"/>
              <w:jc w:val="center"/>
              <w:rPr>
                <w:sz w:val="18"/>
                <w:szCs w:val="18"/>
                <w:lang w:val="tr-TR"/>
              </w:rPr>
            </w:pPr>
            <w:r>
              <w:rPr>
                <w:sz w:val="18"/>
                <w:szCs w:val="18"/>
              </w:rPr>
              <w:t>X</w:t>
            </w:r>
          </w:p>
        </w:tc>
      </w:tr>
      <w:tr w:rsidR="007B6C2E"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7B6C2E" w:rsidRPr="00993F76" w:rsidRDefault="007B6C2E" w:rsidP="007B6C2E">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145E1911" w:rsidR="007B6C2E" w:rsidRPr="00993F76" w:rsidRDefault="007B6C2E" w:rsidP="007B6C2E">
            <w:pPr>
              <w:spacing w:before="20" w:after="20"/>
              <w:rPr>
                <w:b/>
                <w:color w:val="1F497D"/>
                <w:sz w:val="20"/>
                <w:szCs w:val="20"/>
                <w:lang w:val="tr-TR"/>
              </w:rPr>
            </w:pPr>
            <w:r w:rsidRPr="00993F76">
              <w:rPr>
                <w:b/>
                <w:color w:val="1F497D"/>
                <w:sz w:val="20"/>
                <w:szCs w:val="20"/>
                <w:lang w:val="tr-TR"/>
              </w:rPr>
              <w:t>K1</w:t>
            </w:r>
            <w:r w:rsidR="00474A2C">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7B6C2E" w:rsidRPr="00993F76" w:rsidRDefault="007B6C2E" w:rsidP="007B6C2E">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50C5E017" w:rsidR="007B6C2E" w:rsidRPr="00993F76" w:rsidRDefault="007B6C2E" w:rsidP="007B6C2E">
            <w:pPr>
              <w:spacing w:line="225" w:lineRule="atLeast"/>
              <w:jc w:val="both"/>
              <w:rPr>
                <w:spacing w:val="8"/>
                <w:sz w:val="20"/>
                <w:szCs w:val="20"/>
                <w:lang w:val="tr-TR"/>
              </w:rPr>
            </w:pPr>
            <w:r>
              <w:rPr>
                <w:spacing w:val="8"/>
                <w:sz w:val="20"/>
                <w:szCs w:val="20"/>
                <w:lang w:val="tr-TR"/>
              </w:rPr>
              <w:t>Satış, satış yönetimi ve anahtar hesap yönetimi</w:t>
            </w:r>
          </w:p>
        </w:tc>
        <w:tc>
          <w:tcPr>
            <w:tcW w:w="660" w:type="dxa"/>
            <w:gridSpan w:val="3"/>
            <w:tcBorders>
              <w:top w:val="single" w:sz="4" w:space="0" w:color="auto"/>
              <w:right w:val="single" w:sz="4" w:space="0" w:color="auto"/>
            </w:tcBorders>
            <w:shd w:val="clear" w:color="auto" w:fill="auto"/>
            <w:vAlign w:val="center"/>
          </w:tcPr>
          <w:p w14:paraId="42FE1E72" w14:textId="77777777" w:rsidR="007B6C2E" w:rsidRPr="00993F76" w:rsidRDefault="007B6C2E" w:rsidP="007B6C2E">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3635CCD1" w:rsidR="007B6C2E" w:rsidRPr="00993F76" w:rsidRDefault="007B6C2E" w:rsidP="007B6C2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48FF44D8" w:rsidR="007B6C2E" w:rsidRPr="00993F76" w:rsidRDefault="007B6C2E" w:rsidP="007B6C2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400E0EC" w:rsidR="007B6C2E" w:rsidRPr="00993F76" w:rsidRDefault="007B6C2E" w:rsidP="007B6C2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30C17808" w:rsidR="007B6C2E" w:rsidRPr="00993F76" w:rsidRDefault="007B6C2E" w:rsidP="007B6C2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09268A86" w:rsidR="007B6C2E" w:rsidRPr="00993F76" w:rsidRDefault="007B6C2E" w:rsidP="007B6C2E">
            <w:pPr>
              <w:spacing w:before="20" w:after="20"/>
              <w:jc w:val="center"/>
              <w:rPr>
                <w:sz w:val="18"/>
                <w:szCs w:val="18"/>
                <w:lang w:val="tr-TR"/>
              </w:rPr>
            </w:pPr>
            <w:r>
              <w:rPr>
                <w:sz w:val="18"/>
                <w:szCs w:val="18"/>
              </w:rPr>
              <w:t>X</w:t>
            </w:r>
          </w:p>
        </w:tc>
      </w:tr>
      <w:tr w:rsidR="007B6C2E"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786E29B1" w14:textId="5476AD44" w:rsidR="007B6C2E" w:rsidRPr="00993F76" w:rsidRDefault="007B6C2E" w:rsidP="007B6C2E">
            <w:pPr>
              <w:spacing w:before="20" w:after="20"/>
              <w:rPr>
                <w:b/>
                <w:color w:val="1F497D"/>
                <w:sz w:val="20"/>
                <w:szCs w:val="20"/>
                <w:lang w:val="tr-TR"/>
              </w:rPr>
            </w:pPr>
            <w:r w:rsidRPr="00993F76">
              <w:rPr>
                <w:b/>
                <w:color w:val="1F497D"/>
                <w:sz w:val="20"/>
                <w:szCs w:val="20"/>
                <w:lang w:val="tr-TR"/>
              </w:rPr>
              <w:t>K1</w:t>
            </w:r>
            <w:r w:rsidR="00474A2C">
              <w:rPr>
                <w:b/>
                <w:color w:val="1F497D"/>
                <w:sz w:val="20"/>
                <w:szCs w:val="20"/>
                <w:lang w:val="tr-TR"/>
              </w:rPr>
              <w:t>2</w:t>
            </w:r>
          </w:p>
        </w:tc>
        <w:tc>
          <w:tcPr>
            <w:tcW w:w="768" w:type="dxa"/>
            <w:gridSpan w:val="4"/>
            <w:shd w:val="clear" w:color="auto" w:fill="auto"/>
          </w:tcPr>
          <w:p w14:paraId="35426E6D" w14:textId="7879DD1F" w:rsidR="007B6C2E" w:rsidRPr="00993F76" w:rsidRDefault="007B6C2E" w:rsidP="007B6C2E">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5232B9AE" w:rsidR="007B6C2E" w:rsidRPr="00993F76" w:rsidRDefault="007B6C2E" w:rsidP="007B6C2E">
            <w:pPr>
              <w:autoSpaceDE w:val="0"/>
              <w:autoSpaceDN w:val="0"/>
              <w:adjustRightInd w:val="0"/>
              <w:rPr>
                <w:sz w:val="20"/>
                <w:szCs w:val="20"/>
                <w:lang w:val="tr-TR"/>
              </w:rPr>
            </w:pPr>
            <w:r>
              <w:rPr>
                <w:sz w:val="20"/>
                <w:szCs w:val="20"/>
                <w:lang w:val="tr-TR"/>
              </w:rPr>
              <w:t>Satış promosyonu</w:t>
            </w:r>
          </w:p>
        </w:tc>
        <w:tc>
          <w:tcPr>
            <w:tcW w:w="645" w:type="dxa"/>
            <w:gridSpan w:val="2"/>
            <w:tcBorders>
              <w:right w:val="single" w:sz="4" w:space="0" w:color="auto"/>
            </w:tcBorders>
            <w:shd w:val="clear" w:color="auto" w:fill="auto"/>
            <w:vAlign w:val="center"/>
          </w:tcPr>
          <w:p w14:paraId="375813A3" w14:textId="77777777" w:rsidR="007B6C2E" w:rsidRPr="00993F76" w:rsidRDefault="007B6C2E" w:rsidP="007B6C2E">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269CF253" w:rsidR="007B6C2E" w:rsidRPr="00993F76" w:rsidRDefault="007B6C2E" w:rsidP="007B6C2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6E09241B" w:rsidR="007B6C2E" w:rsidRPr="00993F76" w:rsidRDefault="007B6C2E" w:rsidP="007B6C2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6FBB045C" w:rsidR="007B6C2E" w:rsidRPr="00993F76" w:rsidRDefault="007B6C2E" w:rsidP="007B6C2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74A334A1" w:rsidR="007B6C2E" w:rsidRPr="00993F76" w:rsidRDefault="007B6C2E" w:rsidP="007B6C2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34270464" w:rsidR="007B6C2E" w:rsidRPr="00993F76" w:rsidRDefault="007B6C2E" w:rsidP="007B6C2E">
            <w:pPr>
              <w:spacing w:before="20" w:after="20"/>
              <w:jc w:val="center"/>
              <w:rPr>
                <w:sz w:val="18"/>
                <w:szCs w:val="18"/>
                <w:lang w:val="tr-TR"/>
              </w:rPr>
            </w:pPr>
            <w:r>
              <w:rPr>
                <w:sz w:val="18"/>
                <w:szCs w:val="18"/>
              </w:rPr>
              <w:t>X</w:t>
            </w:r>
          </w:p>
        </w:tc>
      </w:tr>
      <w:tr w:rsidR="007B6C2E"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D0EFDF1" w14:textId="5F422469" w:rsidR="007B6C2E" w:rsidRPr="00993F76" w:rsidRDefault="007B6C2E" w:rsidP="007B6C2E">
            <w:pPr>
              <w:spacing w:before="20" w:after="20"/>
              <w:rPr>
                <w:b/>
                <w:color w:val="1F497D"/>
                <w:sz w:val="20"/>
                <w:szCs w:val="20"/>
                <w:lang w:val="tr-TR"/>
              </w:rPr>
            </w:pPr>
            <w:r w:rsidRPr="00993F76">
              <w:rPr>
                <w:b/>
                <w:color w:val="1F497D"/>
                <w:sz w:val="20"/>
                <w:szCs w:val="20"/>
                <w:lang w:val="tr-TR"/>
              </w:rPr>
              <w:t>K1</w:t>
            </w:r>
            <w:r w:rsidR="00474A2C">
              <w:rPr>
                <w:b/>
                <w:color w:val="1F497D"/>
                <w:sz w:val="20"/>
                <w:szCs w:val="20"/>
                <w:lang w:val="tr-TR"/>
              </w:rPr>
              <w:t>3</w:t>
            </w:r>
          </w:p>
        </w:tc>
        <w:tc>
          <w:tcPr>
            <w:tcW w:w="768" w:type="dxa"/>
            <w:gridSpan w:val="4"/>
            <w:shd w:val="clear" w:color="auto" w:fill="auto"/>
          </w:tcPr>
          <w:p w14:paraId="1330B562" w14:textId="7E1D082B" w:rsidR="007B6C2E" w:rsidRPr="00993F76" w:rsidRDefault="007B6C2E" w:rsidP="007B6C2E">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17554FD0" w:rsidR="007B6C2E" w:rsidRPr="00993F76" w:rsidRDefault="007B6C2E" w:rsidP="007B6C2E">
            <w:pPr>
              <w:spacing w:line="225" w:lineRule="atLeast"/>
              <w:jc w:val="both"/>
              <w:rPr>
                <w:sz w:val="20"/>
                <w:szCs w:val="20"/>
                <w:lang w:val="tr-TR"/>
              </w:rPr>
            </w:pPr>
            <w:r>
              <w:rPr>
                <w:sz w:val="20"/>
                <w:szCs w:val="20"/>
                <w:lang w:val="tr-TR"/>
              </w:rPr>
              <w:t>Ticari satış</w:t>
            </w:r>
          </w:p>
        </w:tc>
        <w:tc>
          <w:tcPr>
            <w:tcW w:w="645" w:type="dxa"/>
            <w:gridSpan w:val="2"/>
            <w:tcBorders>
              <w:right w:val="single" w:sz="4" w:space="0" w:color="auto"/>
            </w:tcBorders>
            <w:shd w:val="clear" w:color="auto" w:fill="auto"/>
            <w:vAlign w:val="center"/>
          </w:tcPr>
          <w:p w14:paraId="19992227" w14:textId="77777777" w:rsidR="007B6C2E" w:rsidRPr="00993F76" w:rsidRDefault="007B6C2E" w:rsidP="007B6C2E">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57E04C90" w:rsidR="007B6C2E" w:rsidRPr="00993F76" w:rsidRDefault="007B6C2E" w:rsidP="007B6C2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52E62127" w:rsidR="007B6C2E" w:rsidRPr="00993F76" w:rsidRDefault="007B6C2E" w:rsidP="007B6C2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6192C423" w:rsidR="007B6C2E" w:rsidRPr="00993F76" w:rsidRDefault="007B6C2E" w:rsidP="007B6C2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567B4CED" w:rsidR="007B6C2E" w:rsidRPr="00993F76" w:rsidRDefault="007B6C2E" w:rsidP="007B6C2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5343149C" w:rsidR="007B6C2E" w:rsidRPr="00993F76" w:rsidRDefault="007B6C2E" w:rsidP="007B6C2E">
            <w:pPr>
              <w:spacing w:before="20" w:after="20"/>
              <w:jc w:val="center"/>
              <w:rPr>
                <w:sz w:val="18"/>
                <w:szCs w:val="18"/>
                <w:lang w:val="tr-TR"/>
              </w:rPr>
            </w:pPr>
            <w:r>
              <w:rPr>
                <w:sz w:val="18"/>
                <w:szCs w:val="18"/>
              </w:rPr>
              <w:t>X</w:t>
            </w:r>
          </w:p>
        </w:tc>
      </w:tr>
      <w:tr w:rsidR="007B6C2E"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7B6C2E" w:rsidRPr="00993F76" w:rsidRDefault="007B6C2E" w:rsidP="007B6C2E">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7B6C2E" w:rsidRPr="00993F76" w:rsidRDefault="007B6C2E" w:rsidP="007B6C2E">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7B6C2E" w:rsidRPr="00993F76" w:rsidRDefault="007B6C2E" w:rsidP="007B6C2E">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7B6C2E" w:rsidRPr="00993F76" w:rsidRDefault="007B6C2E" w:rsidP="007B6C2E">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7B6C2E" w:rsidRPr="00993F76" w:rsidRDefault="007B6C2E" w:rsidP="007B6C2E">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7B6C2E" w:rsidRPr="00993F76" w:rsidRDefault="007B6C2E" w:rsidP="007B6C2E">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7B6C2E" w:rsidRPr="00993F76" w:rsidRDefault="007B6C2E" w:rsidP="007B6C2E">
            <w:pPr>
              <w:spacing w:before="20" w:after="20"/>
              <w:rPr>
                <w:b/>
                <w:color w:val="1F497D"/>
                <w:sz w:val="20"/>
                <w:szCs w:val="20"/>
                <w:lang w:val="tr-TR"/>
              </w:rPr>
            </w:pPr>
            <w:r w:rsidRPr="00993F76">
              <w:rPr>
                <w:b/>
                <w:color w:val="1F497D"/>
                <w:sz w:val="20"/>
                <w:szCs w:val="20"/>
                <w:lang w:val="tr-TR"/>
              </w:rPr>
              <w:t>Telafi Kuralı</w:t>
            </w:r>
          </w:p>
        </w:tc>
      </w:tr>
      <w:tr w:rsidR="007B6C2E"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272C7CB" w14:textId="374AF9AD" w:rsidR="007B6C2E" w:rsidRPr="00993F76" w:rsidRDefault="007B6C2E" w:rsidP="007B6C2E">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72862A2" w:rsidR="007B6C2E" w:rsidRPr="00993F76" w:rsidRDefault="00275376" w:rsidP="007B6C2E">
            <w:pPr>
              <w:spacing w:before="20" w:after="20"/>
              <w:jc w:val="both"/>
              <w:rPr>
                <w:sz w:val="20"/>
                <w:szCs w:val="20"/>
                <w:lang w:val="tr-TR"/>
              </w:rPr>
            </w:pPr>
            <w:r>
              <w:rPr>
                <w:sz w:val="20"/>
                <w:szCs w:val="20"/>
                <w:lang w:val="tr-TR"/>
              </w:rPr>
              <w:t>Grup ödevi 1</w:t>
            </w:r>
          </w:p>
        </w:tc>
        <w:tc>
          <w:tcPr>
            <w:tcW w:w="839" w:type="dxa"/>
            <w:gridSpan w:val="2"/>
            <w:shd w:val="clear" w:color="auto" w:fill="auto"/>
          </w:tcPr>
          <w:p w14:paraId="0414EADB" w14:textId="735CAFD3" w:rsidR="007B6C2E" w:rsidRPr="00993F76" w:rsidRDefault="00275376" w:rsidP="007B6C2E">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3182951D" w14:textId="2C461F69" w:rsidR="007B6C2E" w:rsidRPr="00993F76" w:rsidRDefault="007B6C2E" w:rsidP="007B6C2E">
            <w:pPr>
              <w:rPr>
                <w:color w:val="262626" w:themeColor="text1" w:themeTint="D9"/>
                <w:sz w:val="20"/>
                <w:szCs w:val="20"/>
                <w:lang w:val="tr-TR"/>
              </w:rPr>
            </w:pPr>
          </w:p>
        </w:tc>
        <w:tc>
          <w:tcPr>
            <w:tcW w:w="3215" w:type="dxa"/>
            <w:gridSpan w:val="12"/>
            <w:shd w:val="clear" w:color="auto" w:fill="auto"/>
          </w:tcPr>
          <w:p w14:paraId="799F41A4" w14:textId="5E2234B9" w:rsidR="007B6C2E" w:rsidRPr="00993F76" w:rsidRDefault="007B6C2E" w:rsidP="007B6C2E">
            <w:pPr>
              <w:spacing w:before="20" w:after="20"/>
              <w:rPr>
                <w:sz w:val="20"/>
                <w:szCs w:val="20"/>
                <w:lang w:val="tr-TR"/>
              </w:rPr>
            </w:pPr>
          </w:p>
        </w:tc>
      </w:tr>
      <w:tr w:rsidR="007B6C2E"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8EC07CE" w14:textId="45D1EF69" w:rsidR="007B6C2E" w:rsidRPr="00993F76" w:rsidRDefault="007B6C2E" w:rsidP="007B6C2E">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45D21CBA" w:rsidR="007B6C2E" w:rsidRPr="00993F76" w:rsidRDefault="00275376" w:rsidP="007B6C2E">
            <w:pPr>
              <w:spacing w:before="20" w:after="20"/>
              <w:jc w:val="both"/>
              <w:rPr>
                <w:sz w:val="20"/>
                <w:szCs w:val="20"/>
                <w:lang w:val="tr-TR"/>
              </w:rPr>
            </w:pPr>
            <w:r>
              <w:rPr>
                <w:sz w:val="20"/>
                <w:szCs w:val="20"/>
                <w:lang w:val="tr-TR"/>
              </w:rPr>
              <w:t>Grup ödevi 2</w:t>
            </w:r>
          </w:p>
        </w:tc>
        <w:tc>
          <w:tcPr>
            <w:tcW w:w="839" w:type="dxa"/>
            <w:gridSpan w:val="2"/>
            <w:shd w:val="clear" w:color="auto" w:fill="auto"/>
          </w:tcPr>
          <w:p w14:paraId="45EB91F4" w14:textId="28A4D4C7" w:rsidR="007B6C2E" w:rsidRPr="00993F76" w:rsidRDefault="00275376" w:rsidP="007B6C2E">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794B28B6" w14:textId="5B403C10" w:rsidR="007B6C2E" w:rsidRPr="00993F76" w:rsidRDefault="007B6C2E" w:rsidP="007B6C2E">
            <w:pPr>
              <w:jc w:val="center"/>
              <w:rPr>
                <w:color w:val="262626" w:themeColor="text1" w:themeTint="D9"/>
                <w:sz w:val="20"/>
                <w:szCs w:val="20"/>
                <w:lang w:val="tr-TR"/>
              </w:rPr>
            </w:pPr>
          </w:p>
        </w:tc>
        <w:tc>
          <w:tcPr>
            <w:tcW w:w="3215" w:type="dxa"/>
            <w:gridSpan w:val="12"/>
            <w:shd w:val="clear" w:color="auto" w:fill="auto"/>
          </w:tcPr>
          <w:p w14:paraId="5365BD9C" w14:textId="1FDC233A" w:rsidR="007B6C2E" w:rsidRPr="00993F76" w:rsidRDefault="007B6C2E" w:rsidP="007B6C2E">
            <w:pPr>
              <w:jc w:val="center"/>
              <w:rPr>
                <w:sz w:val="20"/>
                <w:szCs w:val="20"/>
                <w:lang w:val="tr-TR"/>
              </w:rPr>
            </w:pPr>
          </w:p>
        </w:tc>
      </w:tr>
      <w:tr w:rsidR="007B6C2E"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67675FD" w14:textId="51429101" w:rsidR="007B6C2E" w:rsidRPr="00993F76" w:rsidRDefault="007B6C2E" w:rsidP="007B6C2E">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56839B87" w:rsidR="007B6C2E" w:rsidRPr="00993F76" w:rsidRDefault="00275376" w:rsidP="007B6C2E">
            <w:pPr>
              <w:spacing w:before="20" w:after="20"/>
              <w:jc w:val="both"/>
              <w:rPr>
                <w:sz w:val="20"/>
                <w:szCs w:val="20"/>
                <w:lang w:val="tr-TR"/>
              </w:rPr>
            </w:pPr>
            <w:r>
              <w:rPr>
                <w:sz w:val="20"/>
                <w:szCs w:val="20"/>
                <w:lang w:val="tr-TR"/>
              </w:rPr>
              <w:t>Ara sınav</w:t>
            </w:r>
          </w:p>
        </w:tc>
        <w:tc>
          <w:tcPr>
            <w:tcW w:w="839" w:type="dxa"/>
            <w:gridSpan w:val="2"/>
            <w:shd w:val="clear" w:color="auto" w:fill="auto"/>
          </w:tcPr>
          <w:p w14:paraId="548572BC" w14:textId="11F25D97" w:rsidR="007B6C2E" w:rsidRPr="00993F76" w:rsidRDefault="00275376" w:rsidP="007B6C2E">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7B6C2E" w:rsidRPr="00993F76" w:rsidRDefault="007B6C2E" w:rsidP="007B6C2E">
            <w:pPr>
              <w:rPr>
                <w:color w:val="262626" w:themeColor="text1" w:themeTint="D9"/>
                <w:sz w:val="20"/>
                <w:szCs w:val="20"/>
                <w:lang w:val="tr-TR"/>
              </w:rPr>
            </w:pPr>
          </w:p>
        </w:tc>
        <w:tc>
          <w:tcPr>
            <w:tcW w:w="3215" w:type="dxa"/>
            <w:gridSpan w:val="12"/>
            <w:shd w:val="clear" w:color="auto" w:fill="auto"/>
          </w:tcPr>
          <w:p w14:paraId="038255B7" w14:textId="614D8608" w:rsidR="007B6C2E" w:rsidRPr="00993F76" w:rsidRDefault="007B6C2E" w:rsidP="007B6C2E">
            <w:pPr>
              <w:spacing w:before="20" w:after="20"/>
              <w:rPr>
                <w:sz w:val="20"/>
                <w:szCs w:val="20"/>
                <w:lang w:val="tr-TR"/>
              </w:rPr>
            </w:pPr>
          </w:p>
        </w:tc>
      </w:tr>
      <w:tr w:rsidR="007B6C2E"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32C2900B" w14:textId="008E3981" w:rsidR="007B6C2E" w:rsidRPr="00993F76" w:rsidRDefault="007B6C2E" w:rsidP="007B6C2E">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19FD31A4" w:rsidR="007B6C2E" w:rsidRPr="00993F76" w:rsidRDefault="00275376" w:rsidP="007B6C2E">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01E01EA3" w14:textId="21661481" w:rsidR="007B6C2E" w:rsidRPr="00993F76" w:rsidRDefault="00275376" w:rsidP="007B6C2E">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7B6C2E" w:rsidRPr="00993F76" w:rsidRDefault="007B6C2E" w:rsidP="007B6C2E">
            <w:pPr>
              <w:rPr>
                <w:color w:val="262626" w:themeColor="text1" w:themeTint="D9"/>
                <w:sz w:val="20"/>
                <w:szCs w:val="20"/>
                <w:lang w:val="tr-TR"/>
              </w:rPr>
            </w:pPr>
          </w:p>
        </w:tc>
        <w:tc>
          <w:tcPr>
            <w:tcW w:w="3215" w:type="dxa"/>
            <w:gridSpan w:val="12"/>
            <w:shd w:val="clear" w:color="auto" w:fill="auto"/>
          </w:tcPr>
          <w:p w14:paraId="4DCBEB98" w14:textId="7EED3E23" w:rsidR="007B6C2E" w:rsidRPr="00993F76" w:rsidRDefault="007B6C2E" w:rsidP="007B6C2E">
            <w:pPr>
              <w:jc w:val="center"/>
              <w:rPr>
                <w:sz w:val="20"/>
                <w:szCs w:val="20"/>
                <w:lang w:val="tr-TR"/>
              </w:rPr>
            </w:pPr>
          </w:p>
        </w:tc>
      </w:tr>
      <w:tr w:rsidR="007B6C2E"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7D8B97E8" w14:textId="2BD2509D" w:rsidR="007B6C2E" w:rsidRPr="00993F76" w:rsidRDefault="007B6C2E" w:rsidP="007B6C2E">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3555631A" w:rsidR="007B6C2E" w:rsidRPr="00993F76" w:rsidRDefault="007B6C2E" w:rsidP="007B6C2E">
            <w:pPr>
              <w:spacing w:before="20" w:after="20"/>
              <w:jc w:val="both"/>
              <w:rPr>
                <w:sz w:val="20"/>
                <w:szCs w:val="20"/>
                <w:lang w:val="tr-TR"/>
              </w:rPr>
            </w:pPr>
          </w:p>
        </w:tc>
        <w:tc>
          <w:tcPr>
            <w:tcW w:w="839" w:type="dxa"/>
            <w:gridSpan w:val="2"/>
            <w:shd w:val="clear" w:color="auto" w:fill="auto"/>
          </w:tcPr>
          <w:p w14:paraId="5D07E565" w14:textId="6E6B455B" w:rsidR="007B6C2E" w:rsidRPr="00993F76" w:rsidRDefault="007B6C2E" w:rsidP="007B6C2E">
            <w:pPr>
              <w:spacing w:before="20" w:after="20"/>
              <w:ind w:left="90"/>
              <w:jc w:val="center"/>
              <w:rPr>
                <w:sz w:val="20"/>
                <w:szCs w:val="20"/>
                <w:lang w:val="tr-TR"/>
              </w:rPr>
            </w:pPr>
          </w:p>
        </w:tc>
        <w:tc>
          <w:tcPr>
            <w:tcW w:w="2176" w:type="dxa"/>
            <w:gridSpan w:val="5"/>
            <w:shd w:val="clear" w:color="auto" w:fill="auto"/>
          </w:tcPr>
          <w:p w14:paraId="12F84177" w14:textId="34AA733E" w:rsidR="007B6C2E" w:rsidRPr="00993F76" w:rsidRDefault="007B6C2E" w:rsidP="007B6C2E">
            <w:pPr>
              <w:jc w:val="center"/>
              <w:rPr>
                <w:sz w:val="20"/>
                <w:szCs w:val="20"/>
                <w:lang w:val="tr-TR"/>
              </w:rPr>
            </w:pPr>
          </w:p>
        </w:tc>
        <w:tc>
          <w:tcPr>
            <w:tcW w:w="3215" w:type="dxa"/>
            <w:gridSpan w:val="12"/>
            <w:shd w:val="clear" w:color="auto" w:fill="auto"/>
          </w:tcPr>
          <w:p w14:paraId="58F429AD" w14:textId="4301BC88" w:rsidR="007B6C2E" w:rsidRPr="00993F76" w:rsidRDefault="007B6C2E" w:rsidP="007B6C2E">
            <w:pPr>
              <w:jc w:val="center"/>
              <w:rPr>
                <w:sz w:val="20"/>
                <w:szCs w:val="20"/>
                <w:lang w:val="tr-TR"/>
              </w:rPr>
            </w:pPr>
          </w:p>
        </w:tc>
      </w:tr>
      <w:tr w:rsidR="007B6C2E"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F62FAE3" w14:textId="3AB95457" w:rsidR="007B6C2E" w:rsidRPr="00993F76" w:rsidRDefault="007B6C2E" w:rsidP="007B6C2E">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7C7B217" w:rsidR="007B6C2E" w:rsidRPr="00993F76" w:rsidRDefault="007B6C2E" w:rsidP="007B6C2E">
            <w:pPr>
              <w:spacing w:before="20" w:after="20"/>
              <w:jc w:val="both"/>
              <w:rPr>
                <w:sz w:val="20"/>
                <w:szCs w:val="20"/>
                <w:lang w:val="tr-TR"/>
              </w:rPr>
            </w:pPr>
          </w:p>
        </w:tc>
        <w:tc>
          <w:tcPr>
            <w:tcW w:w="839" w:type="dxa"/>
            <w:gridSpan w:val="2"/>
            <w:shd w:val="clear" w:color="auto" w:fill="auto"/>
          </w:tcPr>
          <w:p w14:paraId="1648837C" w14:textId="44BCC009" w:rsidR="007B6C2E" w:rsidRPr="00993F76" w:rsidRDefault="007B6C2E" w:rsidP="007B6C2E">
            <w:pPr>
              <w:spacing w:before="20" w:after="20"/>
              <w:ind w:left="90"/>
              <w:jc w:val="center"/>
              <w:rPr>
                <w:sz w:val="20"/>
                <w:szCs w:val="20"/>
                <w:lang w:val="tr-TR"/>
              </w:rPr>
            </w:pPr>
          </w:p>
        </w:tc>
        <w:tc>
          <w:tcPr>
            <w:tcW w:w="2176" w:type="dxa"/>
            <w:gridSpan w:val="5"/>
            <w:shd w:val="clear" w:color="auto" w:fill="auto"/>
          </w:tcPr>
          <w:p w14:paraId="76E8F8FF" w14:textId="3522CF88" w:rsidR="007B6C2E" w:rsidRPr="00993F76" w:rsidRDefault="007B6C2E" w:rsidP="007B6C2E">
            <w:pPr>
              <w:rPr>
                <w:sz w:val="20"/>
                <w:szCs w:val="20"/>
                <w:lang w:val="tr-TR"/>
              </w:rPr>
            </w:pPr>
          </w:p>
        </w:tc>
        <w:tc>
          <w:tcPr>
            <w:tcW w:w="3215" w:type="dxa"/>
            <w:gridSpan w:val="12"/>
            <w:shd w:val="clear" w:color="auto" w:fill="auto"/>
          </w:tcPr>
          <w:p w14:paraId="62A53D61" w14:textId="0A13D018" w:rsidR="007B6C2E" w:rsidRPr="00993F76" w:rsidRDefault="007B6C2E" w:rsidP="007B6C2E">
            <w:pPr>
              <w:jc w:val="center"/>
              <w:rPr>
                <w:sz w:val="20"/>
                <w:szCs w:val="20"/>
                <w:lang w:val="tr-TR"/>
              </w:rPr>
            </w:pPr>
          </w:p>
        </w:tc>
      </w:tr>
      <w:tr w:rsidR="007B6C2E"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44C927C" w14:textId="661A4DF2" w:rsidR="007B6C2E" w:rsidRPr="00993F76" w:rsidRDefault="007B6C2E" w:rsidP="007B6C2E">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3307E76F" w:rsidR="007B6C2E" w:rsidRPr="00993F76" w:rsidRDefault="007B6C2E" w:rsidP="007B6C2E">
            <w:pPr>
              <w:spacing w:before="20" w:after="20"/>
              <w:rPr>
                <w:b/>
                <w:color w:val="1F497D"/>
                <w:sz w:val="20"/>
                <w:szCs w:val="20"/>
                <w:lang w:val="tr-TR"/>
              </w:rPr>
            </w:pPr>
          </w:p>
        </w:tc>
        <w:tc>
          <w:tcPr>
            <w:tcW w:w="839" w:type="dxa"/>
            <w:gridSpan w:val="2"/>
            <w:shd w:val="clear" w:color="auto" w:fill="auto"/>
          </w:tcPr>
          <w:p w14:paraId="482C533D" w14:textId="17C8E26A" w:rsidR="007B6C2E" w:rsidRPr="00993F76" w:rsidRDefault="007B6C2E" w:rsidP="007B6C2E">
            <w:pPr>
              <w:spacing w:before="20" w:after="20"/>
              <w:jc w:val="center"/>
              <w:rPr>
                <w:sz w:val="20"/>
                <w:szCs w:val="20"/>
                <w:lang w:val="tr-TR"/>
              </w:rPr>
            </w:pPr>
          </w:p>
        </w:tc>
        <w:tc>
          <w:tcPr>
            <w:tcW w:w="2176" w:type="dxa"/>
            <w:gridSpan w:val="5"/>
            <w:shd w:val="clear" w:color="auto" w:fill="auto"/>
          </w:tcPr>
          <w:p w14:paraId="6782175C" w14:textId="4196729C" w:rsidR="007B6C2E" w:rsidRPr="00993F76" w:rsidRDefault="007B6C2E" w:rsidP="007B6C2E">
            <w:pPr>
              <w:jc w:val="center"/>
              <w:rPr>
                <w:sz w:val="20"/>
                <w:szCs w:val="20"/>
                <w:lang w:val="tr-TR"/>
              </w:rPr>
            </w:pPr>
          </w:p>
        </w:tc>
        <w:tc>
          <w:tcPr>
            <w:tcW w:w="3215" w:type="dxa"/>
            <w:gridSpan w:val="12"/>
            <w:shd w:val="clear" w:color="auto" w:fill="auto"/>
          </w:tcPr>
          <w:p w14:paraId="04C71A37" w14:textId="138071B2" w:rsidR="007B6C2E" w:rsidRPr="00993F76" w:rsidRDefault="007B6C2E" w:rsidP="007B6C2E">
            <w:pPr>
              <w:jc w:val="center"/>
              <w:rPr>
                <w:sz w:val="20"/>
                <w:szCs w:val="20"/>
                <w:lang w:val="tr-TR"/>
              </w:rPr>
            </w:pPr>
          </w:p>
        </w:tc>
      </w:tr>
      <w:tr w:rsidR="007B6C2E"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81E668A" w14:textId="51FF170E" w:rsidR="007B6C2E" w:rsidRPr="00993F76" w:rsidRDefault="007B6C2E" w:rsidP="007B6C2E">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51466750" w:rsidR="007B6C2E" w:rsidRPr="00993F76" w:rsidRDefault="007B6C2E" w:rsidP="007B6C2E">
            <w:pPr>
              <w:spacing w:before="20" w:after="20"/>
              <w:rPr>
                <w:b/>
                <w:color w:val="1F497D"/>
                <w:sz w:val="20"/>
                <w:szCs w:val="20"/>
                <w:lang w:val="tr-TR"/>
              </w:rPr>
            </w:pPr>
          </w:p>
        </w:tc>
        <w:tc>
          <w:tcPr>
            <w:tcW w:w="839" w:type="dxa"/>
            <w:gridSpan w:val="2"/>
            <w:shd w:val="clear" w:color="auto" w:fill="auto"/>
          </w:tcPr>
          <w:p w14:paraId="23E3467A" w14:textId="77777777" w:rsidR="007B6C2E" w:rsidRPr="00993F76" w:rsidRDefault="007B6C2E" w:rsidP="007B6C2E">
            <w:pPr>
              <w:jc w:val="center"/>
              <w:rPr>
                <w:sz w:val="18"/>
                <w:szCs w:val="18"/>
                <w:lang w:val="tr-TR"/>
              </w:rPr>
            </w:pPr>
          </w:p>
        </w:tc>
        <w:tc>
          <w:tcPr>
            <w:tcW w:w="2176" w:type="dxa"/>
            <w:gridSpan w:val="5"/>
            <w:shd w:val="clear" w:color="auto" w:fill="auto"/>
          </w:tcPr>
          <w:p w14:paraId="61138A17" w14:textId="77740428" w:rsidR="007B6C2E" w:rsidRPr="00993F76" w:rsidRDefault="007B6C2E" w:rsidP="007B6C2E">
            <w:pPr>
              <w:jc w:val="center"/>
              <w:rPr>
                <w:sz w:val="18"/>
                <w:szCs w:val="18"/>
                <w:lang w:val="tr-TR"/>
              </w:rPr>
            </w:pPr>
          </w:p>
        </w:tc>
        <w:tc>
          <w:tcPr>
            <w:tcW w:w="3215" w:type="dxa"/>
            <w:gridSpan w:val="12"/>
            <w:shd w:val="clear" w:color="auto" w:fill="auto"/>
          </w:tcPr>
          <w:p w14:paraId="45A5710B" w14:textId="43B7A64F" w:rsidR="007B6C2E" w:rsidRPr="00993F76" w:rsidRDefault="007B6C2E" w:rsidP="007B6C2E">
            <w:pPr>
              <w:jc w:val="center"/>
              <w:rPr>
                <w:sz w:val="18"/>
                <w:szCs w:val="18"/>
                <w:lang w:val="tr-TR"/>
              </w:rPr>
            </w:pPr>
          </w:p>
        </w:tc>
      </w:tr>
      <w:tr w:rsidR="007B6C2E"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19095A5C" w14:textId="08916EF6" w:rsidR="007B6C2E" w:rsidRPr="00993F76" w:rsidRDefault="007B6C2E" w:rsidP="007B6C2E">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14F647AD" w:rsidR="007B6C2E" w:rsidRPr="00993F76" w:rsidRDefault="007B6C2E" w:rsidP="007B6C2E">
            <w:pPr>
              <w:spacing w:before="20" w:after="20"/>
              <w:rPr>
                <w:b/>
                <w:color w:val="1F497D"/>
                <w:sz w:val="20"/>
                <w:szCs w:val="20"/>
                <w:lang w:val="tr-TR"/>
              </w:rPr>
            </w:pPr>
          </w:p>
        </w:tc>
        <w:tc>
          <w:tcPr>
            <w:tcW w:w="839" w:type="dxa"/>
            <w:gridSpan w:val="2"/>
            <w:shd w:val="clear" w:color="auto" w:fill="auto"/>
          </w:tcPr>
          <w:p w14:paraId="19E009A2" w14:textId="10A2A86B" w:rsidR="007B6C2E" w:rsidRPr="00993F76" w:rsidRDefault="007B6C2E" w:rsidP="007B6C2E">
            <w:pPr>
              <w:jc w:val="center"/>
              <w:rPr>
                <w:sz w:val="18"/>
                <w:szCs w:val="18"/>
                <w:lang w:val="tr-TR"/>
              </w:rPr>
            </w:pPr>
          </w:p>
        </w:tc>
        <w:tc>
          <w:tcPr>
            <w:tcW w:w="2176" w:type="dxa"/>
            <w:gridSpan w:val="5"/>
            <w:shd w:val="clear" w:color="auto" w:fill="auto"/>
          </w:tcPr>
          <w:p w14:paraId="42DE4133" w14:textId="77777777" w:rsidR="007B6C2E" w:rsidRPr="00993F76" w:rsidRDefault="007B6C2E" w:rsidP="007B6C2E">
            <w:pPr>
              <w:jc w:val="both"/>
              <w:rPr>
                <w:sz w:val="18"/>
                <w:szCs w:val="18"/>
                <w:lang w:val="tr-TR"/>
              </w:rPr>
            </w:pPr>
          </w:p>
        </w:tc>
        <w:tc>
          <w:tcPr>
            <w:tcW w:w="3215" w:type="dxa"/>
            <w:gridSpan w:val="12"/>
            <w:shd w:val="clear" w:color="auto" w:fill="auto"/>
          </w:tcPr>
          <w:p w14:paraId="637827F4" w14:textId="77777777" w:rsidR="007B6C2E" w:rsidRPr="00993F76" w:rsidRDefault="007B6C2E" w:rsidP="007B6C2E">
            <w:pPr>
              <w:jc w:val="both"/>
              <w:rPr>
                <w:sz w:val="18"/>
                <w:szCs w:val="18"/>
                <w:lang w:val="tr-TR"/>
              </w:rPr>
            </w:pPr>
          </w:p>
        </w:tc>
      </w:tr>
      <w:tr w:rsidR="007B6C2E"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7B6C2E" w:rsidRPr="00993F76" w:rsidRDefault="007B6C2E" w:rsidP="007B6C2E">
            <w:pPr>
              <w:spacing w:before="20" w:after="20"/>
              <w:rPr>
                <w:b/>
                <w:color w:val="1F497D"/>
                <w:sz w:val="20"/>
                <w:szCs w:val="20"/>
                <w:lang w:val="tr-TR"/>
              </w:rPr>
            </w:pPr>
          </w:p>
        </w:tc>
        <w:tc>
          <w:tcPr>
            <w:tcW w:w="2653" w:type="dxa"/>
            <w:gridSpan w:val="8"/>
            <w:shd w:val="clear" w:color="auto" w:fill="auto"/>
          </w:tcPr>
          <w:p w14:paraId="3D75D680" w14:textId="3EC3BA42" w:rsidR="007B6C2E" w:rsidRPr="00993F76" w:rsidRDefault="007B6C2E" w:rsidP="007B6C2E">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7B6C2E" w:rsidRPr="00993F76" w:rsidRDefault="007B6C2E" w:rsidP="007B6C2E">
            <w:pPr>
              <w:spacing w:before="20" w:after="20"/>
              <w:rPr>
                <w:b/>
                <w:sz w:val="20"/>
                <w:szCs w:val="20"/>
                <w:lang w:val="tr-TR"/>
              </w:rPr>
            </w:pPr>
            <w:r w:rsidRPr="00993F76">
              <w:rPr>
                <w:b/>
                <w:color w:val="1F497D"/>
                <w:sz w:val="20"/>
                <w:szCs w:val="20"/>
                <w:lang w:val="tr-TR"/>
              </w:rPr>
              <w:t>100%</w:t>
            </w:r>
          </w:p>
        </w:tc>
      </w:tr>
      <w:tr w:rsidR="007B6C2E"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7B6C2E" w:rsidRPr="00993F76" w:rsidRDefault="007B6C2E" w:rsidP="007B6C2E">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5B5F1888" w:rsidR="007B6C2E" w:rsidRPr="00993F76" w:rsidRDefault="006804D4" w:rsidP="007B6C2E">
            <w:pPr>
              <w:spacing w:before="20" w:after="20"/>
              <w:ind w:left="90"/>
              <w:jc w:val="both"/>
              <w:rPr>
                <w:sz w:val="20"/>
                <w:szCs w:val="20"/>
                <w:lang w:val="tr-TR"/>
              </w:rPr>
            </w:pPr>
            <w:r w:rsidRPr="00F83570">
              <w:rPr>
                <w:sz w:val="20"/>
                <w:szCs w:val="20"/>
                <w:lang w:val="tr-TR"/>
              </w:rPr>
              <w:t>Öğrenciler öğrenim çıktılarını ödev, ara sınav ve final sınavları ile göstereceklerdir.</w:t>
            </w:r>
          </w:p>
        </w:tc>
      </w:tr>
      <w:tr w:rsidR="007B6C2E"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7B6C2E" w:rsidRPr="00993F76" w:rsidRDefault="007B6C2E" w:rsidP="007B6C2E">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11C050FC" w:rsidR="007B6C2E" w:rsidRPr="00993F76" w:rsidRDefault="006804D4" w:rsidP="007B6C2E">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7B6C2E"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7B6C2E" w:rsidRPr="00993F76" w:rsidRDefault="007B6C2E" w:rsidP="007B6C2E">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7B6C2E" w:rsidRPr="00993F76" w:rsidRDefault="007B6C2E" w:rsidP="007B6C2E">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7B6C2E" w:rsidRPr="00993F76" w:rsidRDefault="007B6C2E" w:rsidP="007B6C2E">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7B6C2E" w:rsidRPr="00993F76" w:rsidRDefault="007B6C2E" w:rsidP="007B6C2E">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7B6C2E" w:rsidRPr="00993F76" w:rsidRDefault="007B6C2E" w:rsidP="007B6C2E">
            <w:pPr>
              <w:spacing w:before="20" w:after="20"/>
              <w:rPr>
                <w:b/>
                <w:color w:val="1F497D"/>
                <w:sz w:val="20"/>
                <w:szCs w:val="20"/>
                <w:lang w:val="tr-TR"/>
              </w:rPr>
            </w:pPr>
            <w:r w:rsidRPr="00993F76">
              <w:rPr>
                <w:b/>
                <w:color w:val="1F497D"/>
                <w:sz w:val="20"/>
                <w:szCs w:val="20"/>
                <w:lang w:val="tr-TR"/>
              </w:rPr>
              <w:t>Saat</w:t>
            </w:r>
          </w:p>
        </w:tc>
      </w:tr>
      <w:tr w:rsidR="007B6C2E"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7B6C2E" w:rsidRPr="00993F76" w:rsidRDefault="007B6C2E" w:rsidP="007B6C2E">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7B6C2E" w:rsidRPr="00993F76" w:rsidRDefault="007B6C2E" w:rsidP="007B6C2E">
            <w:pPr>
              <w:rPr>
                <w:sz w:val="20"/>
                <w:szCs w:val="20"/>
                <w:lang w:val="tr-TR"/>
              </w:rPr>
            </w:pPr>
            <w:r w:rsidRPr="00993F76">
              <w:rPr>
                <w:b/>
                <w:color w:val="1F497D"/>
                <w:sz w:val="20"/>
                <w:szCs w:val="20"/>
                <w:lang w:val="tr-TR"/>
              </w:rPr>
              <w:t>Öğretim elemanı tarafından uygulanan süre</w:t>
            </w:r>
          </w:p>
        </w:tc>
      </w:tr>
      <w:tr w:rsidR="007B6C2E"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1FDC46EB" w14:textId="31B510E7" w:rsidR="007B6C2E" w:rsidRPr="00993F76" w:rsidRDefault="007B6C2E" w:rsidP="007B6C2E">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7B6C2E" w:rsidRPr="00993F76" w:rsidRDefault="007B6C2E" w:rsidP="007B6C2E">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7B6C2E" w:rsidRPr="00993F76" w:rsidRDefault="007B6C2E" w:rsidP="007B6C2E">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7B6C2E" w:rsidRPr="00993F76" w:rsidRDefault="007B6C2E" w:rsidP="007B6C2E">
            <w:pPr>
              <w:spacing w:line="276" w:lineRule="auto"/>
              <w:rPr>
                <w:color w:val="000000"/>
                <w:sz w:val="20"/>
                <w:szCs w:val="20"/>
                <w:lang w:val="tr-TR"/>
              </w:rPr>
            </w:pPr>
            <w:r w:rsidRPr="00993F76">
              <w:rPr>
                <w:color w:val="262626"/>
                <w:sz w:val="20"/>
                <w:szCs w:val="20"/>
                <w:lang w:val="tr-TR"/>
              </w:rPr>
              <w:t>42</w:t>
            </w:r>
          </w:p>
        </w:tc>
      </w:tr>
      <w:tr w:rsidR="007B6C2E"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91C7985" w14:textId="59F483DB" w:rsidR="007B6C2E" w:rsidRPr="00993F76" w:rsidRDefault="007B6C2E" w:rsidP="007B6C2E">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7B6C2E" w:rsidRPr="00993F76" w:rsidRDefault="007B6C2E" w:rsidP="007B6C2E">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7B6C2E" w:rsidRPr="00993F76" w:rsidRDefault="007B6C2E" w:rsidP="007B6C2E">
            <w:pPr>
              <w:spacing w:before="20" w:after="20"/>
              <w:rPr>
                <w:color w:val="1F497D"/>
                <w:sz w:val="20"/>
                <w:szCs w:val="20"/>
                <w:lang w:val="tr-TR"/>
              </w:rPr>
            </w:pPr>
          </w:p>
        </w:tc>
        <w:tc>
          <w:tcPr>
            <w:tcW w:w="1592" w:type="dxa"/>
            <w:gridSpan w:val="5"/>
            <w:shd w:val="clear" w:color="auto" w:fill="auto"/>
          </w:tcPr>
          <w:p w14:paraId="39F4CFEE" w14:textId="0E9BCEDE" w:rsidR="007B6C2E" w:rsidRPr="00993F76" w:rsidRDefault="007B6C2E" w:rsidP="007B6C2E">
            <w:pPr>
              <w:jc w:val="center"/>
              <w:rPr>
                <w:sz w:val="18"/>
                <w:szCs w:val="18"/>
                <w:lang w:val="tr-TR"/>
              </w:rPr>
            </w:pPr>
          </w:p>
        </w:tc>
      </w:tr>
      <w:tr w:rsidR="007B6C2E"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6A87B01A" w14:textId="5C1D386C" w:rsidR="007B6C2E" w:rsidRPr="00993F76" w:rsidRDefault="007B6C2E" w:rsidP="007B6C2E">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7B6C2E" w:rsidRPr="00993F76" w:rsidRDefault="007B6C2E" w:rsidP="007B6C2E">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7B6C2E" w:rsidRPr="00993F76" w:rsidRDefault="007B6C2E" w:rsidP="007B6C2E">
            <w:pPr>
              <w:spacing w:before="20" w:after="20"/>
              <w:rPr>
                <w:sz w:val="20"/>
                <w:szCs w:val="20"/>
                <w:lang w:val="tr-TR"/>
              </w:rPr>
            </w:pPr>
          </w:p>
        </w:tc>
        <w:tc>
          <w:tcPr>
            <w:tcW w:w="1592" w:type="dxa"/>
            <w:gridSpan w:val="5"/>
            <w:shd w:val="clear" w:color="auto" w:fill="auto"/>
          </w:tcPr>
          <w:p w14:paraId="3AD2283D" w14:textId="007DC21A" w:rsidR="007B6C2E" w:rsidRPr="00993F76" w:rsidRDefault="007B6C2E" w:rsidP="007B6C2E">
            <w:pPr>
              <w:jc w:val="center"/>
              <w:rPr>
                <w:sz w:val="18"/>
                <w:szCs w:val="18"/>
                <w:lang w:val="tr-TR"/>
              </w:rPr>
            </w:pPr>
          </w:p>
        </w:tc>
      </w:tr>
      <w:tr w:rsidR="007B6C2E"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21CEA36D" w14:textId="77F72A63" w:rsidR="007B6C2E" w:rsidRPr="00993F76" w:rsidRDefault="007B6C2E" w:rsidP="007B6C2E">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7B6C2E" w:rsidRPr="00993F76" w:rsidRDefault="007B6C2E" w:rsidP="007B6C2E">
            <w:pPr>
              <w:rPr>
                <w:b/>
                <w:color w:val="1F497D"/>
                <w:sz w:val="20"/>
                <w:szCs w:val="20"/>
                <w:lang w:val="tr-TR"/>
              </w:rPr>
            </w:pPr>
            <w:r w:rsidRPr="00993F76">
              <w:rPr>
                <w:b/>
                <w:color w:val="1F497D"/>
                <w:sz w:val="20"/>
                <w:szCs w:val="20"/>
                <w:lang w:val="tr-TR"/>
              </w:rPr>
              <w:t>Laboratuv</w:t>
            </w:r>
            <w:r w:rsidRPr="00993F76">
              <w:rPr>
                <w:b/>
                <w:color w:val="1F497D"/>
                <w:sz w:val="20"/>
                <w:szCs w:val="20"/>
                <w:lang w:val="tr-TR"/>
              </w:rPr>
              <w:lastRenderedPageBreak/>
              <w:t xml:space="preserve">ar </w:t>
            </w:r>
          </w:p>
        </w:tc>
        <w:tc>
          <w:tcPr>
            <w:tcW w:w="4959" w:type="dxa"/>
            <w:gridSpan w:val="15"/>
            <w:shd w:val="clear" w:color="auto" w:fill="auto"/>
          </w:tcPr>
          <w:p w14:paraId="7FB12F15" w14:textId="58544DB8" w:rsidR="007B6C2E" w:rsidRPr="00993F76" w:rsidRDefault="007B6C2E" w:rsidP="007B6C2E">
            <w:pPr>
              <w:spacing w:before="20" w:after="20"/>
              <w:rPr>
                <w:sz w:val="18"/>
                <w:szCs w:val="18"/>
                <w:lang w:val="tr-TR"/>
              </w:rPr>
            </w:pPr>
          </w:p>
        </w:tc>
        <w:tc>
          <w:tcPr>
            <w:tcW w:w="1592" w:type="dxa"/>
            <w:gridSpan w:val="5"/>
            <w:shd w:val="clear" w:color="auto" w:fill="auto"/>
          </w:tcPr>
          <w:p w14:paraId="4B68287F" w14:textId="3D5DF387" w:rsidR="007B6C2E" w:rsidRPr="00993F76" w:rsidRDefault="007B6C2E" w:rsidP="007B6C2E">
            <w:pPr>
              <w:jc w:val="center"/>
              <w:rPr>
                <w:sz w:val="18"/>
                <w:szCs w:val="18"/>
                <w:lang w:val="tr-TR"/>
              </w:rPr>
            </w:pPr>
          </w:p>
        </w:tc>
      </w:tr>
      <w:tr w:rsidR="007B6C2E"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2E75DD73" w14:textId="23EDB48F" w:rsidR="007B6C2E" w:rsidRPr="00993F76" w:rsidRDefault="007B6C2E" w:rsidP="007B6C2E">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7B6C2E" w:rsidRPr="00993F76" w:rsidRDefault="007B6C2E" w:rsidP="007B6C2E">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7B6C2E" w:rsidRPr="00993F76" w:rsidRDefault="007B6C2E" w:rsidP="007B6C2E">
            <w:pPr>
              <w:spacing w:before="20" w:after="20"/>
              <w:rPr>
                <w:sz w:val="18"/>
                <w:szCs w:val="18"/>
                <w:lang w:val="tr-TR"/>
              </w:rPr>
            </w:pPr>
          </w:p>
        </w:tc>
        <w:tc>
          <w:tcPr>
            <w:tcW w:w="1592" w:type="dxa"/>
            <w:gridSpan w:val="5"/>
            <w:shd w:val="clear" w:color="auto" w:fill="auto"/>
          </w:tcPr>
          <w:p w14:paraId="4A44F0AB" w14:textId="7270F13B" w:rsidR="007B6C2E" w:rsidRPr="00993F76" w:rsidRDefault="007B6C2E" w:rsidP="007B6C2E">
            <w:pPr>
              <w:jc w:val="center"/>
              <w:rPr>
                <w:sz w:val="18"/>
                <w:szCs w:val="18"/>
                <w:lang w:val="tr-TR"/>
              </w:rPr>
            </w:pPr>
          </w:p>
        </w:tc>
      </w:tr>
      <w:tr w:rsidR="007B6C2E"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028FA1B6" w14:textId="1435D137" w:rsidR="007B6C2E" w:rsidRPr="00993F76" w:rsidRDefault="007B6C2E" w:rsidP="007B6C2E">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7B6C2E" w:rsidRPr="00993F76" w:rsidRDefault="007B6C2E" w:rsidP="007B6C2E">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7B6C2E" w:rsidRPr="00993F76" w:rsidRDefault="007B6C2E" w:rsidP="007B6C2E">
            <w:pPr>
              <w:spacing w:before="20" w:after="20"/>
              <w:rPr>
                <w:sz w:val="18"/>
                <w:szCs w:val="18"/>
                <w:lang w:val="tr-TR"/>
              </w:rPr>
            </w:pPr>
          </w:p>
        </w:tc>
        <w:tc>
          <w:tcPr>
            <w:tcW w:w="1592" w:type="dxa"/>
            <w:gridSpan w:val="5"/>
            <w:shd w:val="clear" w:color="auto" w:fill="auto"/>
          </w:tcPr>
          <w:p w14:paraId="306B257F" w14:textId="01C2E548" w:rsidR="007B6C2E" w:rsidRPr="00993F76" w:rsidRDefault="007B6C2E" w:rsidP="007B6C2E">
            <w:pPr>
              <w:jc w:val="center"/>
              <w:rPr>
                <w:sz w:val="18"/>
                <w:szCs w:val="18"/>
                <w:lang w:val="tr-TR"/>
              </w:rPr>
            </w:pPr>
          </w:p>
        </w:tc>
      </w:tr>
      <w:tr w:rsidR="007B6C2E"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7B6C2E" w:rsidRPr="00993F76" w:rsidRDefault="007B6C2E" w:rsidP="007B6C2E">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7B6C2E" w:rsidRPr="00993F76" w:rsidRDefault="007B6C2E" w:rsidP="007B6C2E">
            <w:pPr>
              <w:jc w:val="center"/>
              <w:rPr>
                <w:b/>
                <w:i/>
                <w:color w:val="1F497D"/>
                <w:sz w:val="20"/>
                <w:szCs w:val="20"/>
                <w:lang w:val="tr-TR"/>
              </w:rPr>
            </w:pPr>
            <w:r w:rsidRPr="00993F76">
              <w:rPr>
                <w:b/>
                <w:color w:val="1F497D"/>
                <w:sz w:val="20"/>
                <w:szCs w:val="20"/>
                <w:lang w:val="tr-TR"/>
              </w:rPr>
              <w:t>Öğrencinin ayırması beklenen tahmini süre</w:t>
            </w:r>
          </w:p>
        </w:tc>
      </w:tr>
      <w:tr w:rsidR="007B6C2E"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16ABC252" w14:textId="6BA49F26" w:rsidR="007B6C2E" w:rsidRPr="00993F76" w:rsidRDefault="007B6C2E" w:rsidP="007B6C2E">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7B6C2E" w:rsidRPr="00993F76" w:rsidRDefault="007B6C2E" w:rsidP="007B6C2E">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7B6C2E" w:rsidRPr="00993F76" w:rsidRDefault="007B6C2E" w:rsidP="007B6C2E">
            <w:pPr>
              <w:spacing w:before="20" w:after="20" w:line="276" w:lineRule="auto"/>
              <w:rPr>
                <w:color w:val="000000"/>
                <w:sz w:val="20"/>
                <w:szCs w:val="20"/>
                <w:lang w:val="tr-TR"/>
              </w:rPr>
            </w:pPr>
          </w:p>
        </w:tc>
        <w:tc>
          <w:tcPr>
            <w:tcW w:w="1592" w:type="dxa"/>
            <w:gridSpan w:val="5"/>
            <w:shd w:val="clear" w:color="auto" w:fill="auto"/>
          </w:tcPr>
          <w:p w14:paraId="5F98F0D6" w14:textId="4563C348" w:rsidR="007B6C2E" w:rsidRPr="00993F76" w:rsidRDefault="007B6C2E" w:rsidP="007B6C2E">
            <w:pPr>
              <w:spacing w:before="20" w:after="20" w:line="276" w:lineRule="auto"/>
              <w:rPr>
                <w:color w:val="000000"/>
                <w:sz w:val="20"/>
                <w:szCs w:val="20"/>
                <w:lang w:val="tr-TR"/>
              </w:rPr>
            </w:pPr>
          </w:p>
        </w:tc>
      </w:tr>
      <w:tr w:rsidR="007B6C2E"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4BF642A2" w14:textId="4BCD8B3E" w:rsidR="007B6C2E" w:rsidRPr="00993F76" w:rsidRDefault="007B6C2E" w:rsidP="007B6C2E">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7B6C2E" w:rsidRPr="00993F76" w:rsidRDefault="007B6C2E" w:rsidP="007B6C2E">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19EF8DC5" w:rsidR="007B6C2E" w:rsidRPr="00993F76" w:rsidRDefault="006804D4" w:rsidP="007B6C2E">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161E7737" w:rsidR="007B6C2E" w:rsidRPr="00993F76" w:rsidRDefault="006804D4" w:rsidP="007B6C2E">
            <w:pPr>
              <w:spacing w:before="20" w:after="20" w:line="276" w:lineRule="auto"/>
              <w:rPr>
                <w:color w:val="000000"/>
                <w:sz w:val="20"/>
                <w:szCs w:val="20"/>
                <w:lang w:val="tr-TR"/>
              </w:rPr>
            </w:pPr>
            <w:r>
              <w:rPr>
                <w:color w:val="000000"/>
                <w:sz w:val="20"/>
                <w:szCs w:val="20"/>
                <w:lang w:val="tr-TR"/>
              </w:rPr>
              <w:t>60</w:t>
            </w:r>
          </w:p>
        </w:tc>
      </w:tr>
      <w:tr w:rsidR="007B6C2E"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2DF93269" w14:textId="2FB6F950" w:rsidR="007B6C2E" w:rsidRPr="00993F76" w:rsidRDefault="007B6C2E" w:rsidP="007B6C2E">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7B6C2E" w:rsidRPr="00993F76" w:rsidRDefault="007B6C2E" w:rsidP="007B6C2E">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29D038BF" w:rsidR="007B6C2E" w:rsidRPr="00993F76" w:rsidRDefault="006804D4" w:rsidP="007B6C2E">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341DC0F8" w:rsidR="007B6C2E" w:rsidRPr="00993F76" w:rsidRDefault="006804D4" w:rsidP="007B6C2E">
            <w:pPr>
              <w:spacing w:before="20" w:after="20" w:line="276" w:lineRule="auto"/>
              <w:rPr>
                <w:color w:val="000000"/>
                <w:sz w:val="20"/>
                <w:szCs w:val="20"/>
                <w:lang w:val="tr-TR"/>
              </w:rPr>
            </w:pPr>
            <w:r>
              <w:rPr>
                <w:color w:val="000000"/>
                <w:sz w:val="20"/>
                <w:szCs w:val="20"/>
                <w:lang w:val="tr-TR"/>
              </w:rPr>
              <w:t>24</w:t>
            </w:r>
          </w:p>
        </w:tc>
      </w:tr>
      <w:tr w:rsidR="007B6C2E"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63FA9D9" w14:textId="54F7FE86" w:rsidR="007B6C2E" w:rsidRPr="00993F76" w:rsidRDefault="007B6C2E" w:rsidP="007B6C2E">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7B6C2E" w:rsidRPr="00993F76" w:rsidRDefault="007B6C2E" w:rsidP="007B6C2E">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7480ABCE" w:rsidR="007B6C2E" w:rsidRPr="00993F76" w:rsidRDefault="006804D4" w:rsidP="007B6C2E">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074BE325" w:rsidR="007B6C2E" w:rsidRPr="00993F76" w:rsidRDefault="006804D4" w:rsidP="007B6C2E">
            <w:pPr>
              <w:rPr>
                <w:sz w:val="18"/>
                <w:szCs w:val="18"/>
                <w:lang w:val="tr-TR"/>
              </w:rPr>
            </w:pPr>
            <w:r>
              <w:rPr>
                <w:sz w:val="18"/>
                <w:szCs w:val="18"/>
                <w:lang w:val="tr-TR"/>
              </w:rPr>
              <w:t>24</w:t>
            </w:r>
          </w:p>
        </w:tc>
      </w:tr>
      <w:tr w:rsidR="007B6C2E"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5559442F" w14:textId="4CE46A2E" w:rsidR="007B6C2E" w:rsidRPr="00993F76" w:rsidRDefault="007B6C2E" w:rsidP="007B6C2E">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7B6C2E" w:rsidRPr="00993F76" w:rsidRDefault="007B6C2E" w:rsidP="007B6C2E">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7B6C2E" w:rsidRPr="00993F76" w:rsidRDefault="007B6C2E" w:rsidP="007B6C2E">
            <w:pPr>
              <w:spacing w:before="20" w:after="20" w:line="276" w:lineRule="auto"/>
              <w:rPr>
                <w:color w:val="000000"/>
                <w:sz w:val="20"/>
                <w:szCs w:val="20"/>
                <w:lang w:val="tr-TR"/>
              </w:rPr>
            </w:pPr>
          </w:p>
        </w:tc>
        <w:tc>
          <w:tcPr>
            <w:tcW w:w="1592" w:type="dxa"/>
            <w:gridSpan w:val="5"/>
            <w:shd w:val="clear" w:color="auto" w:fill="auto"/>
          </w:tcPr>
          <w:p w14:paraId="149E220C" w14:textId="7FD13BF2" w:rsidR="007B6C2E" w:rsidRPr="00993F76" w:rsidRDefault="007B6C2E" w:rsidP="007B6C2E">
            <w:pPr>
              <w:jc w:val="center"/>
              <w:rPr>
                <w:sz w:val="18"/>
                <w:szCs w:val="18"/>
                <w:lang w:val="tr-TR"/>
              </w:rPr>
            </w:pPr>
          </w:p>
        </w:tc>
      </w:tr>
      <w:tr w:rsidR="007B6C2E"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7B6C2E" w:rsidRPr="00993F76" w:rsidRDefault="007B6C2E" w:rsidP="007B6C2E">
            <w:pPr>
              <w:spacing w:before="20" w:after="20"/>
              <w:rPr>
                <w:b/>
                <w:color w:val="1F497D"/>
                <w:sz w:val="20"/>
                <w:szCs w:val="20"/>
                <w:lang w:val="tr-TR"/>
              </w:rPr>
            </w:pPr>
          </w:p>
        </w:tc>
        <w:tc>
          <w:tcPr>
            <w:tcW w:w="1126" w:type="dxa"/>
            <w:gridSpan w:val="2"/>
            <w:shd w:val="clear" w:color="auto" w:fill="auto"/>
          </w:tcPr>
          <w:p w14:paraId="4661F01B" w14:textId="1F320A57" w:rsidR="007B6C2E" w:rsidRPr="00993F76" w:rsidRDefault="007B6C2E" w:rsidP="007B6C2E">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7B6C2E" w:rsidRPr="00993F76" w:rsidRDefault="007B6C2E" w:rsidP="007B6C2E">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7B6C2E" w:rsidRPr="00993F76" w:rsidRDefault="007B6C2E" w:rsidP="007B6C2E">
            <w:pPr>
              <w:spacing w:before="20" w:after="20" w:line="276" w:lineRule="auto"/>
              <w:rPr>
                <w:color w:val="000000"/>
                <w:sz w:val="20"/>
                <w:szCs w:val="20"/>
                <w:lang w:val="tr-TR"/>
              </w:rPr>
            </w:pPr>
          </w:p>
        </w:tc>
        <w:tc>
          <w:tcPr>
            <w:tcW w:w="1592" w:type="dxa"/>
            <w:gridSpan w:val="5"/>
            <w:shd w:val="clear" w:color="auto" w:fill="auto"/>
          </w:tcPr>
          <w:p w14:paraId="7D4431FB" w14:textId="2D5BE178" w:rsidR="007B6C2E" w:rsidRPr="00993F76" w:rsidRDefault="007B6C2E" w:rsidP="007B6C2E">
            <w:pPr>
              <w:jc w:val="center"/>
              <w:rPr>
                <w:sz w:val="18"/>
                <w:szCs w:val="18"/>
                <w:lang w:val="tr-TR"/>
              </w:rPr>
            </w:pPr>
          </w:p>
        </w:tc>
      </w:tr>
      <w:tr w:rsidR="007B6C2E"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41E00882" w14:textId="7AA98BFC" w:rsidR="007B6C2E" w:rsidRPr="00993F76" w:rsidRDefault="007B6C2E" w:rsidP="007B6C2E">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7B6C2E" w:rsidRPr="00993F76" w:rsidRDefault="007B6C2E" w:rsidP="007B6C2E">
            <w:pPr>
              <w:spacing w:before="20" w:after="20" w:line="276" w:lineRule="auto"/>
              <w:rPr>
                <w:color w:val="000000"/>
                <w:sz w:val="20"/>
                <w:szCs w:val="20"/>
                <w:lang w:val="tr-TR"/>
              </w:rPr>
            </w:pPr>
            <w:r w:rsidRPr="00993F76">
              <w:rPr>
                <w:color w:val="000000"/>
                <w:sz w:val="20"/>
                <w:szCs w:val="20"/>
                <w:lang w:val="tr-TR"/>
              </w:rPr>
              <w:t>150</w:t>
            </w:r>
          </w:p>
        </w:tc>
      </w:tr>
      <w:tr w:rsidR="007B6C2E"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7B6C2E" w:rsidRPr="00993F76" w:rsidRDefault="007B6C2E" w:rsidP="007B6C2E">
            <w:pPr>
              <w:spacing w:before="20" w:after="20"/>
              <w:jc w:val="center"/>
              <w:rPr>
                <w:color w:val="1F497D"/>
                <w:sz w:val="20"/>
                <w:szCs w:val="20"/>
                <w:lang w:val="tr-TR"/>
              </w:rPr>
            </w:pPr>
            <w:r w:rsidRPr="00993F76">
              <w:rPr>
                <w:b/>
                <w:color w:val="1F497D"/>
                <w:sz w:val="20"/>
                <w:szCs w:val="20"/>
                <w:lang w:val="tr-TR"/>
              </w:rPr>
              <w:t>IV. BÖLÜM</w:t>
            </w:r>
          </w:p>
        </w:tc>
      </w:tr>
      <w:tr w:rsidR="007B6C2E"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7B6C2E" w:rsidRPr="00993F76" w:rsidRDefault="007B6C2E" w:rsidP="007B6C2E">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7B6C2E" w:rsidRPr="00993F76" w:rsidRDefault="007B6C2E" w:rsidP="007B6C2E">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7B6C2E" w:rsidRPr="00993F76" w:rsidRDefault="007B6C2E" w:rsidP="007B6C2E">
            <w:pPr>
              <w:spacing w:before="20" w:after="20" w:line="276" w:lineRule="auto"/>
              <w:rPr>
                <w:sz w:val="20"/>
                <w:szCs w:val="20"/>
                <w:lang w:val="tr-TR"/>
              </w:rPr>
            </w:pPr>
          </w:p>
        </w:tc>
      </w:tr>
      <w:tr w:rsidR="007B6C2E"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00643005" w14:textId="4B592931" w:rsidR="007B6C2E" w:rsidRPr="00993F76" w:rsidRDefault="007B6C2E" w:rsidP="007B6C2E">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7B6C2E" w:rsidRPr="00993F76" w:rsidRDefault="007B6C2E" w:rsidP="007B6C2E">
            <w:pPr>
              <w:spacing w:before="20" w:after="20" w:line="276" w:lineRule="auto"/>
              <w:rPr>
                <w:sz w:val="20"/>
                <w:szCs w:val="20"/>
                <w:lang w:val="tr-TR"/>
              </w:rPr>
            </w:pPr>
          </w:p>
        </w:tc>
      </w:tr>
      <w:tr w:rsidR="007B6C2E"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74001A2F" w14:textId="0582D22F" w:rsidR="007B6C2E" w:rsidRPr="00993F76" w:rsidRDefault="007B6C2E" w:rsidP="007B6C2E">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7B6C2E" w:rsidRPr="00993F76" w:rsidRDefault="007B6C2E" w:rsidP="007B6C2E">
            <w:pPr>
              <w:spacing w:before="20" w:after="20" w:line="276" w:lineRule="auto"/>
              <w:rPr>
                <w:color w:val="262626" w:themeColor="text1" w:themeTint="D9"/>
                <w:sz w:val="20"/>
                <w:szCs w:val="20"/>
                <w:lang w:val="tr-TR"/>
              </w:rPr>
            </w:pPr>
          </w:p>
        </w:tc>
      </w:tr>
      <w:tr w:rsidR="007B6C2E"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3D22A36B" w14:textId="75292791" w:rsidR="007B6C2E" w:rsidRPr="00993F76" w:rsidRDefault="007B6C2E" w:rsidP="007B6C2E">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7B6C2E" w:rsidRPr="00993F76" w:rsidRDefault="007B6C2E" w:rsidP="007B6C2E">
            <w:pPr>
              <w:spacing w:before="20" w:after="20" w:line="276" w:lineRule="auto"/>
              <w:rPr>
                <w:color w:val="262626" w:themeColor="text1" w:themeTint="D9"/>
                <w:sz w:val="20"/>
                <w:szCs w:val="20"/>
                <w:lang w:val="tr-TR"/>
              </w:rPr>
            </w:pPr>
          </w:p>
        </w:tc>
      </w:tr>
      <w:tr w:rsidR="007B6C2E"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5F7110FC" w14:textId="13B9DA90" w:rsidR="007B6C2E" w:rsidRPr="00993F76" w:rsidRDefault="007B6C2E" w:rsidP="007B6C2E">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7B6C2E" w:rsidRPr="00993F76" w:rsidRDefault="007B6C2E" w:rsidP="007B6C2E">
            <w:pPr>
              <w:spacing w:before="20" w:after="20" w:line="276" w:lineRule="auto"/>
              <w:rPr>
                <w:color w:val="262626" w:themeColor="text1" w:themeTint="D9"/>
                <w:sz w:val="20"/>
                <w:szCs w:val="20"/>
                <w:lang w:val="tr-TR"/>
              </w:rPr>
            </w:pPr>
          </w:p>
        </w:tc>
      </w:tr>
      <w:tr w:rsidR="007B6C2E"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7B6C2E" w:rsidRPr="00993F76" w:rsidRDefault="007B6C2E" w:rsidP="007B6C2E">
            <w:pPr>
              <w:spacing w:before="20" w:after="20"/>
              <w:rPr>
                <w:b/>
                <w:color w:val="1F497D"/>
                <w:sz w:val="20"/>
                <w:szCs w:val="20"/>
                <w:lang w:val="tr-TR"/>
              </w:rPr>
            </w:pPr>
            <w:r w:rsidRPr="00993F76">
              <w:rPr>
                <w:b/>
                <w:color w:val="1F497D"/>
                <w:sz w:val="20"/>
                <w:szCs w:val="20"/>
                <w:lang w:val="tr-TR"/>
              </w:rPr>
              <w:t>Ders Materyalleri</w:t>
            </w:r>
          </w:p>
          <w:p w14:paraId="5DD1E280" w14:textId="5C027285"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57EB20B1" w14:textId="2AF308E1" w:rsidR="007B6C2E" w:rsidRPr="00993F76" w:rsidRDefault="007B6C2E" w:rsidP="007B6C2E">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135A8901" w:rsidR="007B6C2E" w:rsidRPr="00993F76" w:rsidRDefault="006804D4" w:rsidP="007B6C2E">
            <w:pPr>
              <w:spacing w:before="20" w:after="20" w:line="276" w:lineRule="auto"/>
              <w:rPr>
                <w:sz w:val="20"/>
                <w:szCs w:val="20"/>
                <w:lang w:val="tr-TR"/>
              </w:rPr>
            </w:pPr>
            <w:r w:rsidRPr="007F2B8B">
              <w:rPr>
                <w:color w:val="333333"/>
                <w:spacing w:val="8"/>
                <w:sz w:val="20"/>
                <w:szCs w:val="20"/>
              </w:rPr>
              <w:t>Smith, P., &amp; Taylor, J. (5</w:t>
            </w:r>
            <w:r w:rsidRPr="007F2B8B">
              <w:rPr>
                <w:color w:val="333333"/>
                <w:spacing w:val="8"/>
                <w:sz w:val="20"/>
                <w:szCs w:val="20"/>
                <w:vertAlign w:val="superscript"/>
              </w:rPr>
              <w:t>th</w:t>
            </w:r>
            <w:r w:rsidRPr="007F2B8B">
              <w:rPr>
                <w:color w:val="333333"/>
                <w:spacing w:val="8"/>
                <w:sz w:val="20"/>
                <w:szCs w:val="20"/>
              </w:rPr>
              <w:t xml:space="preserve"> ed.) Marketing Communications: Integrating Offline and Online with Social Media</w:t>
            </w:r>
          </w:p>
        </w:tc>
      </w:tr>
      <w:tr w:rsidR="007B6C2E"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7B6C2E" w:rsidRPr="00993F76" w:rsidRDefault="007B6C2E" w:rsidP="007B6C2E">
            <w:pPr>
              <w:spacing w:before="20" w:after="20"/>
              <w:rPr>
                <w:b/>
                <w:color w:val="1F497D"/>
                <w:sz w:val="20"/>
                <w:szCs w:val="20"/>
                <w:lang w:val="tr-TR"/>
              </w:rPr>
            </w:pPr>
          </w:p>
        </w:tc>
        <w:tc>
          <w:tcPr>
            <w:tcW w:w="2332" w:type="dxa"/>
            <w:gridSpan w:val="7"/>
            <w:shd w:val="clear" w:color="auto" w:fill="auto"/>
          </w:tcPr>
          <w:p w14:paraId="0EACB67B" w14:textId="7FA692F4" w:rsidR="007B6C2E" w:rsidRPr="00993F76" w:rsidRDefault="007B6C2E" w:rsidP="007B6C2E">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7B6C2E" w:rsidRPr="00993F76" w:rsidRDefault="007B6C2E" w:rsidP="007B6C2E">
            <w:pPr>
              <w:autoSpaceDE w:val="0"/>
              <w:autoSpaceDN w:val="0"/>
              <w:adjustRightInd w:val="0"/>
              <w:rPr>
                <w:rFonts w:ascii="Calibri" w:hAnsi="Calibri" w:cs="Calibri"/>
                <w:color w:val="000000"/>
                <w:sz w:val="20"/>
                <w:szCs w:val="20"/>
                <w:lang w:val="tr-TR"/>
              </w:rPr>
            </w:pPr>
          </w:p>
        </w:tc>
      </w:tr>
      <w:tr w:rsidR="007B6C2E"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7B6C2E" w:rsidRPr="00993F76" w:rsidRDefault="007B6C2E" w:rsidP="007B6C2E">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7B6C2E" w:rsidRPr="00993F76" w:rsidRDefault="007B6C2E" w:rsidP="007B6C2E">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67BE705B" w:rsidR="007B6C2E" w:rsidRPr="00993F76" w:rsidRDefault="00240D42" w:rsidP="007B6C2E">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240D42"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240D42" w:rsidRPr="00993F76" w:rsidRDefault="00240D42" w:rsidP="00240D42">
            <w:pPr>
              <w:spacing w:before="20" w:after="20"/>
              <w:rPr>
                <w:b/>
                <w:color w:val="1F497D"/>
                <w:sz w:val="20"/>
                <w:szCs w:val="20"/>
                <w:lang w:val="tr-TR"/>
              </w:rPr>
            </w:pPr>
          </w:p>
        </w:tc>
        <w:tc>
          <w:tcPr>
            <w:tcW w:w="2332" w:type="dxa"/>
            <w:gridSpan w:val="7"/>
            <w:shd w:val="clear" w:color="auto" w:fill="auto"/>
            <w:vAlign w:val="center"/>
          </w:tcPr>
          <w:p w14:paraId="11AF7E3A" w14:textId="1F771FF0" w:rsidR="00240D42" w:rsidRPr="00993F76" w:rsidRDefault="00240D42" w:rsidP="00240D42">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3A5BBD39" w:rsidR="00240D42" w:rsidRPr="00993F76" w:rsidRDefault="00240D42" w:rsidP="00240D42">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240D42"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240D42" w:rsidRPr="00993F76" w:rsidRDefault="00240D42" w:rsidP="00240D42">
            <w:pPr>
              <w:spacing w:before="20" w:after="20"/>
              <w:rPr>
                <w:b/>
                <w:color w:val="1F497D"/>
                <w:sz w:val="20"/>
                <w:szCs w:val="20"/>
                <w:lang w:val="tr-TR"/>
              </w:rPr>
            </w:pPr>
          </w:p>
        </w:tc>
        <w:tc>
          <w:tcPr>
            <w:tcW w:w="2332" w:type="dxa"/>
            <w:gridSpan w:val="7"/>
            <w:shd w:val="clear" w:color="auto" w:fill="auto"/>
          </w:tcPr>
          <w:p w14:paraId="498907D6" w14:textId="1983D3A7" w:rsidR="00240D42" w:rsidRPr="00993F76" w:rsidRDefault="00240D42" w:rsidP="00240D42">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240D42" w:rsidRPr="00993F76" w:rsidRDefault="00240D42" w:rsidP="00240D42">
            <w:pPr>
              <w:spacing w:before="20" w:after="20" w:line="276" w:lineRule="auto"/>
              <w:rPr>
                <w:sz w:val="20"/>
                <w:szCs w:val="20"/>
                <w:lang w:val="tr-TR"/>
              </w:rPr>
            </w:pPr>
          </w:p>
        </w:tc>
      </w:tr>
      <w:tr w:rsidR="00240D42"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240D42" w:rsidRPr="00993F76" w:rsidRDefault="00240D42" w:rsidP="00240D42">
            <w:pPr>
              <w:spacing w:before="20" w:after="20"/>
              <w:rPr>
                <w:b/>
                <w:color w:val="1F497D"/>
                <w:sz w:val="20"/>
                <w:szCs w:val="20"/>
                <w:lang w:val="tr-TR"/>
              </w:rPr>
            </w:pPr>
          </w:p>
        </w:tc>
        <w:tc>
          <w:tcPr>
            <w:tcW w:w="2332" w:type="dxa"/>
            <w:gridSpan w:val="7"/>
            <w:shd w:val="clear" w:color="auto" w:fill="auto"/>
          </w:tcPr>
          <w:p w14:paraId="37AADD0C" w14:textId="59517E1F" w:rsidR="00240D42" w:rsidRPr="00993F76" w:rsidRDefault="00240D42" w:rsidP="00240D42">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6C76F438" w:rsidR="00240D42" w:rsidRPr="00993F76" w:rsidRDefault="00240D42" w:rsidP="00240D42">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08D3D" w14:textId="77777777" w:rsidR="00F145ED" w:rsidRDefault="00F145ED" w:rsidP="00AC6DCE">
      <w:r>
        <w:separator/>
      </w:r>
    </w:p>
  </w:endnote>
  <w:endnote w:type="continuationSeparator" w:id="0">
    <w:p w14:paraId="75B4830B" w14:textId="77777777" w:rsidR="00F145ED" w:rsidRDefault="00F145E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C5B651" w14:textId="77777777" w:rsidR="00F145ED" w:rsidRDefault="00F145ED" w:rsidP="00AC6DCE">
      <w:r>
        <w:separator/>
      </w:r>
    </w:p>
  </w:footnote>
  <w:footnote w:type="continuationSeparator" w:id="0">
    <w:p w14:paraId="54F3F5A4" w14:textId="77777777" w:rsidR="00F145ED" w:rsidRDefault="00F145E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33E"/>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6260"/>
    <w:rsid w:val="001E7539"/>
    <w:rsid w:val="001F3DB2"/>
    <w:rsid w:val="001F4828"/>
    <w:rsid w:val="00200C7D"/>
    <w:rsid w:val="00205F77"/>
    <w:rsid w:val="00215E9C"/>
    <w:rsid w:val="00216A7B"/>
    <w:rsid w:val="00220103"/>
    <w:rsid w:val="00220A29"/>
    <w:rsid w:val="00226489"/>
    <w:rsid w:val="00230BD0"/>
    <w:rsid w:val="002372B5"/>
    <w:rsid w:val="002400FE"/>
    <w:rsid w:val="00240D42"/>
    <w:rsid w:val="00244413"/>
    <w:rsid w:val="002472AF"/>
    <w:rsid w:val="0025015F"/>
    <w:rsid w:val="00252C5D"/>
    <w:rsid w:val="00253522"/>
    <w:rsid w:val="00260AC7"/>
    <w:rsid w:val="00270672"/>
    <w:rsid w:val="00271598"/>
    <w:rsid w:val="00271BE2"/>
    <w:rsid w:val="00275376"/>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26C"/>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0F32"/>
    <w:rsid w:val="004143B5"/>
    <w:rsid w:val="004258FA"/>
    <w:rsid w:val="0042699E"/>
    <w:rsid w:val="00427110"/>
    <w:rsid w:val="00443937"/>
    <w:rsid w:val="00443B32"/>
    <w:rsid w:val="00444D33"/>
    <w:rsid w:val="00444F52"/>
    <w:rsid w:val="00446A04"/>
    <w:rsid w:val="00454731"/>
    <w:rsid w:val="00461025"/>
    <w:rsid w:val="00473719"/>
    <w:rsid w:val="004744A6"/>
    <w:rsid w:val="00474A2C"/>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804D4"/>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1C1"/>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B6C2E"/>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6CB"/>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45ED"/>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7</cp:revision>
  <cp:lastPrinted>2016-05-25T10:33:00Z</cp:lastPrinted>
  <dcterms:created xsi:type="dcterms:W3CDTF">2017-11-20T12:01:00Z</dcterms:created>
  <dcterms:modified xsi:type="dcterms:W3CDTF">2018-01-15T08:37:00Z</dcterms:modified>
</cp:coreProperties>
</file>